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3"/>
        <w:gridCol w:w="3062"/>
        <w:gridCol w:w="3128"/>
      </w:tblGrid>
      <w:tr w:rsidR="009B2A9E" w14:paraId="2BA73DC3" w14:textId="77777777" w:rsidTr="004B716A">
        <w:tc>
          <w:tcPr>
            <w:tcW w:w="3053" w:type="dxa"/>
          </w:tcPr>
          <w:p w14:paraId="3C30C771" w14:textId="77777777" w:rsidR="009B2A9E" w:rsidRDefault="009B2A9E" w:rsidP="004B716A">
            <w:pPr>
              <w:rPr>
                <w:rFonts w:eastAsia="SimSun"/>
                <w:lang w:eastAsia="zh-CN"/>
              </w:rPr>
            </w:pPr>
            <w:r>
              <w:rPr>
                <w:rFonts w:eastAsia="SimSun"/>
                <w:lang w:eastAsia="zh-CN"/>
              </w:rPr>
              <w:t>Company</w:t>
            </w:r>
          </w:p>
        </w:tc>
        <w:tc>
          <w:tcPr>
            <w:tcW w:w="3062" w:type="dxa"/>
          </w:tcPr>
          <w:p w14:paraId="366009B3" w14:textId="77777777" w:rsidR="009B2A9E" w:rsidRDefault="009B2A9E" w:rsidP="004B716A">
            <w:pPr>
              <w:rPr>
                <w:rFonts w:cs="Arial"/>
              </w:rPr>
            </w:pPr>
            <w:r>
              <w:rPr>
                <w:rFonts w:cs="Arial"/>
              </w:rPr>
              <w:t>Name</w:t>
            </w:r>
          </w:p>
        </w:tc>
        <w:tc>
          <w:tcPr>
            <w:tcW w:w="3128" w:type="dxa"/>
          </w:tcPr>
          <w:p w14:paraId="1D60F517" w14:textId="77777777" w:rsidR="009B2A9E" w:rsidRDefault="009B2A9E" w:rsidP="004B716A">
            <w:pPr>
              <w:rPr>
                <w:rFonts w:cs="Arial"/>
              </w:rPr>
            </w:pPr>
            <w:r>
              <w:rPr>
                <w:rFonts w:cs="Arial"/>
              </w:rPr>
              <w:t>Email</w:t>
            </w:r>
          </w:p>
        </w:tc>
      </w:tr>
      <w:tr w:rsidR="009B2A9E" w14:paraId="2DCC24A8" w14:textId="77777777" w:rsidTr="004B716A">
        <w:tc>
          <w:tcPr>
            <w:tcW w:w="3053" w:type="dxa"/>
          </w:tcPr>
          <w:p w14:paraId="49F9237A" w14:textId="056A6CD6" w:rsidR="009B2A9E" w:rsidRDefault="0049607E" w:rsidP="004B716A">
            <w:r>
              <w:t>MediaTek Inc.</w:t>
            </w:r>
          </w:p>
        </w:tc>
        <w:tc>
          <w:tcPr>
            <w:tcW w:w="3062" w:type="dxa"/>
          </w:tcPr>
          <w:p w14:paraId="75D2DDA7" w14:textId="5EDE0FD4" w:rsidR="009B2A9E" w:rsidRDefault="0049607E" w:rsidP="004B716A">
            <w:r>
              <w:t>Abhishek Roy</w:t>
            </w:r>
          </w:p>
        </w:tc>
        <w:tc>
          <w:tcPr>
            <w:tcW w:w="3128" w:type="dxa"/>
          </w:tcPr>
          <w:p w14:paraId="358E43CF" w14:textId="081219CD" w:rsidR="009B2A9E" w:rsidRDefault="0049607E" w:rsidP="004B716A">
            <w:r>
              <w:t>Abhishek.Roy@mediatek.com</w:t>
            </w:r>
          </w:p>
        </w:tc>
      </w:tr>
      <w:tr w:rsidR="009B2A9E" w14:paraId="62474541" w14:textId="77777777" w:rsidTr="004B716A">
        <w:tc>
          <w:tcPr>
            <w:tcW w:w="3053" w:type="dxa"/>
          </w:tcPr>
          <w:p w14:paraId="0BA70D50" w14:textId="4F2C0B2A" w:rsidR="009B2A9E" w:rsidRDefault="007A28EE" w:rsidP="004B716A">
            <w:pPr>
              <w:rPr>
                <w:rFonts w:eastAsia="SimSun" w:cs="Arial"/>
                <w:lang w:eastAsia="zh-CN"/>
              </w:rPr>
            </w:pPr>
            <w:r>
              <w:rPr>
                <w:rFonts w:eastAsia="SimSun" w:cs="Arial" w:hint="eastAsia"/>
                <w:lang w:eastAsia="zh-CN"/>
              </w:rPr>
              <w:t>L</w:t>
            </w:r>
            <w:r>
              <w:rPr>
                <w:rFonts w:eastAsia="SimSun" w:cs="Arial"/>
                <w:lang w:eastAsia="zh-CN"/>
              </w:rPr>
              <w:t>enovo</w:t>
            </w:r>
          </w:p>
        </w:tc>
        <w:tc>
          <w:tcPr>
            <w:tcW w:w="3062" w:type="dxa"/>
          </w:tcPr>
          <w:p w14:paraId="22B66618" w14:textId="7E845621" w:rsidR="009B2A9E" w:rsidRDefault="007A28EE" w:rsidP="004B716A">
            <w:pPr>
              <w:rPr>
                <w:rFonts w:eastAsia="SimSun" w:cs="Arial"/>
                <w:lang w:eastAsia="zh-CN"/>
              </w:rPr>
            </w:pPr>
            <w:r>
              <w:rPr>
                <w:rFonts w:eastAsia="SimSun" w:cs="Arial" w:hint="eastAsia"/>
                <w:lang w:eastAsia="zh-CN"/>
              </w:rPr>
              <w:t>M</w:t>
            </w:r>
            <w:r>
              <w:rPr>
                <w:rFonts w:eastAsia="SimSun" w:cs="Arial"/>
                <w:lang w:eastAsia="zh-CN"/>
              </w:rPr>
              <w:t>in Xu</w:t>
            </w:r>
          </w:p>
        </w:tc>
        <w:tc>
          <w:tcPr>
            <w:tcW w:w="3128" w:type="dxa"/>
          </w:tcPr>
          <w:p w14:paraId="4A776AC1" w14:textId="26328635" w:rsidR="009B2A9E" w:rsidRDefault="007A28EE" w:rsidP="004B716A">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4B716A">
        <w:tc>
          <w:tcPr>
            <w:tcW w:w="3053" w:type="dxa"/>
          </w:tcPr>
          <w:p w14:paraId="00605824" w14:textId="2003DB96"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mi</w:t>
            </w:r>
          </w:p>
        </w:tc>
        <w:tc>
          <w:tcPr>
            <w:tcW w:w="3062" w:type="dxa"/>
          </w:tcPr>
          <w:p w14:paraId="0B22089D" w14:textId="6F58464C" w:rsidR="0089364D" w:rsidRDefault="001A60A2" w:rsidP="004B716A">
            <w:pPr>
              <w:rPr>
                <w:rFonts w:eastAsia="SimSun" w:cs="Arial"/>
                <w:lang w:eastAsia="zh-CN"/>
              </w:rPr>
            </w:pPr>
            <w:proofErr w:type="spellStart"/>
            <w:r>
              <w:rPr>
                <w:rFonts w:eastAsia="SimSun" w:cs="Arial" w:hint="eastAsia"/>
                <w:lang w:eastAsia="zh-CN"/>
              </w:rPr>
              <w:t>X</w:t>
            </w:r>
            <w:r>
              <w:rPr>
                <w:rFonts w:eastAsia="SimSun" w:cs="Arial"/>
                <w:lang w:eastAsia="zh-CN"/>
              </w:rPr>
              <w:t>iaolong</w:t>
            </w:r>
            <w:proofErr w:type="spellEnd"/>
            <w:r>
              <w:rPr>
                <w:rFonts w:eastAsia="SimSun" w:cs="Arial"/>
                <w:lang w:eastAsia="zh-CN"/>
              </w:rPr>
              <w:t xml:space="preserve"> Li</w:t>
            </w:r>
          </w:p>
        </w:tc>
        <w:tc>
          <w:tcPr>
            <w:tcW w:w="3128" w:type="dxa"/>
          </w:tcPr>
          <w:p w14:paraId="33B136F8" w14:textId="6DD61E5A" w:rsidR="0089364D" w:rsidRDefault="001A60A2" w:rsidP="004B716A">
            <w:pPr>
              <w:rPr>
                <w:rFonts w:eastAsia="SimSun" w:cs="Arial"/>
                <w:lang w:eastAsia="zh-CN"/>
              </w:rPr>
            </w:pPr>
            <w:r>
              <w:rPr>
                <w:rFonts w:eastAsia="SimSun" w:cs="Arial"/>
                <w:lang w:eastAsia="zh-CN"/>
              </w:rPr>
              <w:t>lixiaolong1@xiaomi.com</w:t>
            </w:r>
          </w:p>
        </w:tc>
      </w:tr>
      <w:tr w:rsidR="0089364D" w14:paraId="22FF6BCE" w14:textId="77777777" w:rsidTr="004B716A">
        <w:tc>
          <w:tcPr>
            <w:tcW w:w="3053" w:type="dxa"/>
          </w:tcPr>
          <w:p w14:paraId="1C5ED414" w14:textId="3F34560E" w:rsidR="0089364D" w:rsidRDefault="00812F56" w:rsidP="004B716A">
            <w:pPr>
              <w:rPr>
                <w:rFonts w:eastAsia="SimSun" w:cs="Arial"/>
                <w:lang w:eastAsia="zh-CN"/>
              </w:rPr>
            </w:pPr>
            <w:r>
              <w:rPr>
                <w:rFonts w:eastAsia="SimSun" w:cs="Arial"/>
                <w:lang w:eastAsia="zh-CN"/>
              </w:rPr>
              <w:t>Qualcomm</w:t>
            </w:r>
          </w:p>
        </w:tc>
        <w:tc>
          <w:tcPr>
            <w:tcW w:w="3062" w:type="dxa"/>
          </w:tcPr>
          <w:p w14:paraId="7CFAC144" w14:textId="05AC09C4" w:rsidR="0089364D" w:rsidRDefault="00812F56" w:rsidP="004B716A">
            <w:pPr>
              <w:rPr>
                <w:rFonts w:eastAsia="SimSun" w:cs="Arial"/>
                <w:lang w:eastAsia="zh-CN"/>
              </w:rPr>
            </w:pPr>
            <w:r>
              <w:rPr>
                <w:rFonts w:eastAsia="SimSun" w:cs="Arial"/>
                <w:lang w:eastAsia="zh-CN"/>
              </w:rPr>
              <w:t>Bharat Shrestha</w:t>
            </w:r>
          </w:p>
        </w:tc>
        <w:tc>
          <w:tcPr>
            <w:tcW w:w="3128" w:type="dxa"/>
          </w:tcPr>
          <w:p w14:paraId="3AD54687" w14:textId="44EA077F" w:rsidR="0089364D" w:rsidRDefault="00812F56" w:rsidP="004B716A">
            <w:pPr>
              <w:rPr>
                <w:rFonts w:eastAsia="SimSun" w:cs="Arial"/>
                <w:lang w:eastAsia="zh-CN"/>
              </w:rPr>
            </w:pPr>
            <w:r>
              <w:rPr>
                <w:rFonts w:eastAsia="SimSun" w:cs="Arial"/>
                <w:lang w:eastAsia="zh-CN"/>
              </w:rPr>
              <w:t>bshrestha@qti.qualcomm.com</w:t>
            </w:r>
          </w:p>
        </w:tc>
      </w:tr>
      <w:tr w:rsidR="002B262A" w14:paraId="61C62CF9" w14:textId="77777777" w:rsidTr="004B716A">
        <w:tc>
          <w:tcPr>
            <w:tcW w:w="3053" w:type="dxa"/>
          </w:tcPr>
          <w:p w14:paraId="78E9FB85" w14:textId="74EC0C5A" w:rsidR="002B262A" w:rsidRDefault="002B262A" w:rsidP="002B262A">
            <w:pPr>
              <w:rPr>
                <w:rFonts w:eastAsia="SimSun" w:cs="Arial"/>
                <w:lang w:eastAsia="zh-CN"/>
              </w:rPr>
            </w:pPr>
            <w:r>
              <w:rPr>
                <w:rFonts w:eastAsia="SimSun" w:cs="Arial"/>
                <w:lang w:eastAsia="zh-CN"/>
              </w:rPr>
              <w:t xml:space="preserve">Huawei, </w:t>
            </w:r>
            <w:proofErr w:type="spellStart"/>
            <w:r>
              <w:rPr>
                <w:rFonts w:eastAsia="SimSun" w:cs="Arial"/>
                <w:lang w:eastAsia="zh-CN"/>
              </w:rPr>
              <w:t>HiSilicon</w:t>
            </w:r>
            <w:proofErr w:type="spellEnd"/>
          </w:p>
        </w:tc>
        <w:tc>
          <w:tcPr>
            <w:tcW w:w="3062" w:type="dxa"/>
          </w:tcPr>
          <w:p w14:paraId="43630BD6" w14:textId="1EA2D348" w:rsidR="002B262A" w:rsidRDefault="002B262A" w:rsidP="002B262A">
            <w:pPr>
              <w:rPr>
                <w:rFonts w:eastAsia="SimSun" w:cs="Arial"/>
                <w:lang w:eastAsia="zh-CN"/>
              </w:rPr>
            </w:pPr>
            <w:r>
              <w:rPr>
                <w:rFonts w:eastAsia="SimSun" w:cs="Arial"/>
                <w:lang w:eastAsia="zh-CN"/>
              </w:rPr>
              <w:t xml:space="preserve">Odile </w:t>
            </w:r>
            <w:proofErr w:type="spellStart"/>
            <w:r>
              <w:rPr>
                <w:rFonts w:eastAsia="SimSun" w:cs="Arial"/>
                <w:lang w:eastAsia="zh-CN"/>
              </w:rPr>
              <w:t>Rollinger</w:t>
            </w:r>
            <w:proofErr w:type="spellEnd"/>
          </w:p>
        </w:tc>
        <w:tc>
          <w:tcPr>
            <w:tcW w:w="3128" w:type="dxa"/>
          </w:tcPr>
          <w:p w14:paraId="49C9E795" w14:textId="67902AED" w:rsidR="002B262A" w:rsidRDefault="002B262A" w:rsidP="002B262A">
            <w:pPr>
              <w:rPr>
                <w:rFonts w:eastAsia="SimSun" w:cs="Arial"/>
                <w:lang w:eastAsia="zh-CN"/>
              </w:rPr>
            </w:pPr>
            <w:proofErr w:type="spellStart"/>
            <w:r>
              <w:rPr>
                <w:rFonts w:eastAsia="SimSun" w:cs="Arial"/>
                <w:lang w:eastAsia="zh-CN"/>
              </w:rPr>
              <w:t>odile.rollinger@huawei,com</w:t>
            </w:r>
            <w:proofErr w:type="spellEnd"/>
          </w:p>
        </w:tc>
      </w:tr>
      <w:tr w:rsidR="002B262A" w14:paraId="6BDB18B0" w14:textId="77777777" w:rsidTr="004B716A">
        <w:tc>
          <w:tcPr>
            <w:tcW w:w="3053"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3062" w:type="dxa"/>
          </w:tcPr>
          <w:p w14:paraId="5745B066" w14:textId="65896554" w:rsidR="002B262A" w:rsidRDefault="00997B66" w:rsidP="002B262A">
            <w:pPr>
              <w:rPr>
                <w:rFonts w:eastAsia="SimSun" w:cs="Arial"/>
                <w:lang w:eastAsia="zh-CN"/>
              </w:rPr>
            </w:pPr>
            <w:proofErr w:type="spellStart"/>
            <w:r>
              <w:rPr>
                <w:rFonts w:eastAsia="SimSun" w:cs="Arial" w:hint="eastAsia"/>
                <w:lang w:eastAsia="zh-CN"/>
              </w:rPr>
              <w:t>Sidong</w:t>
            </w:r>
            <w:proofErr w:type="spellEnd"/>
            <w:r>
              <w:rPr>
                <w:rFonts w:eastAsia="SimSun" w:cs="Arial" w:hint="eastAsia"/>
                <w:lang w:eastAsia="zh-CN"/>
              </w:rPr>
              <w:t xml:space="preserve"> Li</w:t>
            </w:r>
          </w:p>
        </w:tc>
        <w:tc>
          <w:tcPr>
            <w:tcW w:w="3128"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0273DE">
        <w:tc>
          <w:tcPr>
            <w:tcW w:w="3053" w:type="dxa"/>
          </w:tcPr>
          <w:p w14:paraId="02DB8799" w14:textId="77777777" w:rsidR="00F85E94" w:rsidRDefault="00F85E94" w:rsidP="000273DE">
            <w:pPr>
              <w:rPr>
                <w:rFonts w:eastAsia="SimSun" w:cs="Arial"/>
                <w:lang w:eastAsia="zh-CN"/>
              </w:rPr>
            </w:pPr>
            <w:r>
              <w:rPr>
                <w:rFonts w:eastAsia="SimSun" w:cs="Arial" w:hint="eastAsia"/>
                <w:lang w:eastAsia="zh-CN"/>
              </w:rPr>
              <w:lastRenderedPageBreak/>
              <w:t>OPPO</w:t>
            </w:r>
          </w:p>
        </w:tc>
        <w:tc>
          <w:tcPr>
            <w:tcW w:w="3062" w:type="dxa"/>
          </w:tcPr>
          <w:p w14:paraId="3AEDA1CB" w14:textId="77777777" w:rsidR="00F85E94" w:rsidRDefault="00F85E94" w:rsidP="000273DE">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128" w:type="dxa"/>
          </w:tcPr>
          <w:p w14:paraId="4964BED7" w14:textId="77777777" w:rsidR="00F85E94" w:rsidRDefault="00F85E94" w:rsidP="000273DE">
            <w:pPr>
              <w:rPr>
                <w:rFonts w:eastAsia="SimSun" w:cs="Arial"/>
                <w:lang w:eastAsia="zh-CN"/>
              </w:rPr>
            </w:pPr>
            <w:r>
              <w:rPr>
                <w:rFonts w:eastAsia="SimSun" w:cs="Arial" w:hint="eastAsia"/>
                <w:lang w:eastAsia="zh-CN"/>
              </w:rPr>
              <w:t>lihaitao@oppo.com</w:t>
            </w:r>
          </w:p>
        </w:tc>
      </w:tr>
      <w:tr w:rsidR="002B262A" w14:paraId="1E13CE4E" w14:textId="77777777" w:rsidTr="004B716A">
        <w:tc>
          <w:tcPr>
            <w:tcW w:w="3053" w:type="dxa"/>
          </w:tcPr>
          <w:p w14:paraId="4F4EFA9E" w14:textId="10CCCDC6" w:rsidR="002B262A" w:rsidRDefault="002B262A" w:rsidP="002B262A">
            <w:pPr>
              <w:rPr>
                <w:rFonts w:eastAsia="SimSun" w:cs="Arial"/>
                <w:lang w:eastAsia="zh-CN"/>
              </w:rPr>
            </w:pPr>
          </w:p>
        </w:tc>
        <w:tc>
          <w:tcPr>
            <w:tcW w:w="3062" w:type="dxa"/>
          </w:tcPr>
          <w:p w14:paraId="23F161C8" w14:textId="77777777" w:rsidR="002B262A" w:rsidRDefault="002B262A" w:rsidP="002B262A">
            <w:pPr>
              <w:rPr>
                <w:rFonts w:eastAsia="SimSun" w:cs="Arial"/>
                <w:lang w:eastAsia="zh-CN"/>
              </w:rPr>
            </w:pPr>
          </w:p>
        </w:tc>
        <w:tc>
          <w:tcPr>
            <w:tcW w:w="3128" w:type="dxa"/>
          </w:tcPr>
          <w:p w14:paraId="7E40FC16" w14:textId="77777777" w:rsidR="002B262A" w:rsidRDefault="002B262A" w:rsidP="002B262A">
            <w:pPr>
              <w:rPr>
                <w:rFonts w:eastAsia="SimSun" w:cs="Arial"/>
                <w:lang w:eastAsia="zh-CN"/>
              </w:rPr>
            </w:pPr>
          </w:p>
        </w:tc>
      </w:tr>
      <w:tr w:rsidR="002B262A" w14:paraId="1226F0C2" w14:textId="77777777" w:rsidTr="004B716A">
        <w:tc>
          <w:tcPr>
            <w:tcW w:w="3053" w:type="dxa"/>
          </w:tcPr>
          <w:p w14:paraId="78DE58FB" w14:textId="77777777" w:rsidR="002B262A" w:rsidRDefault="002B262A" w:rsidP="002B262A">
            <w:pPr>
              <w:rPr>
                <w:rFonts w:eastAsia="SimSun" w:cs="Arial"/>
                <w:lang w:eastAsia="zh-CN"/>
              </w:rPr>
            </w:pPr>
          </w:p>
        </w:tc>
        <w:tc>
          <w:tcPr>
            <w:tcW w:w="3062" w:type="dxa"/>
          </w:tcPr>
          <w:p w14:paraId="05087C70" w14:textId="77777777" w:rsidR="002B262A" w:rsidRDefault="002B262A" w:rsidP="002B262A">
            <w:pPr>
              <w:rPr>
                <w:rFonts w:eastAsia="SimSun" w:cs="Arial"/>
                <w:lang w:eastAsia="zh-CN"/>
              </w:rPr>
            </w:pPr>
          </w:p>
        </w:tc>
        <w:tc>
          <w:tcPr>
            <w:tcW w:w="3128" w:type="dxa"/>
          </w:tcPr>
          <w:p w14:paraId="319A93DA" w14:textId="77777777" w:rsidR="002B262A" w:rsidRDefault="002B262A" w:rsidP="002B262A">
            <w:pPr>
              <w:rPr>
                <w:rFonts w:eastAsia="SimSun" w:cs="Arial"/>
                <w:lang w:eastAsia="zh-CN"/>
              </w:rPr>
            </w:pPr>
          </w:p>
        </w:tc>
      </w:tr>
    </w:tbl>
    <w:p w14:paraId="60B2DA4F" w14:textId="77777777" w:rsidR="009B2A9E" w:rsidRDefault="009B2A9E"/>
    <w:p w14:paraId="6F03EF26" w14:textId="02CCC815" w:rsidR="00FB30FC" w:rsidRDefault="00824112" w:rsidP="00FB30FC">
      <w:pPr>
        <w:pStyle w:val="Heading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e.g. DRX, PSM,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w:t>
            </w:r>
            <w:proofErr w:type="gramStart"/>
            <w:r w:rsidRPr="00583776">
              <w:rPr>
                <w:rFonts w:ascii="Arial" w:hAnsi="Arial" w:cs="Arial"/>
              </w:rPr>
              <w:t>no</w:t>
            </w:r>
            <w:proofErr w:type="gramEnd"/>
            <w:r w:rsidRPr="00583776">
              <w:rPr>
                <w:rFonts w:ascii="Arial" w:hAnsi="Arial" w:cs="Arial"/>
              </w:rPr>
              <w:t xml:space="preserve">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6F3C46">
        <w:tc>
          <w:tcPr>
            <w:tcW w:w="1496" w:type="dxa"/>
            <w:shd w:val="clear" w:color="auto" w:fill="E7E6E6"/>
          </w:tcPr>
          <w:p w14:paraId="3C255CDF"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6F3C4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6F3C46">
            <w:pPr>
              <w:jc w:val="center"/>
              <w:rPr>
                <w:b/>
                <w:lang w:eastAsia="sv-SE"/>
              </w:rPr>
            </w:pPr>
            <w:r w:rsidRPr="0040498B">
              <w:rPr>
                <w:b/>
                <w:lang w:eastAsia="sv-SE"/>
              </w:rPr>
              <w:t>Additional comments</w:t>
            </w:r>
          </w:p>
        </w:tc>
      </w:tr>
      <w:tr w:rsidR="00AA7C93" w14:paraId="0DB23AAD" w14:textId="77777777" w:rsidTr="006F3C46">
        <w:tc>
          <w:tcPr>
            <w:tcW w:w="1496" w:type="dxa"/>
            <w:shd w:val="clear" w:color="auto" w:fill="auto"/>
          </w:tcPr>
          <w:p w14:paraId="7748BC61" w14:textId="773738DF"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6F3C4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6F3C4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6F3C46">
        <w:tc>
          <w:tcPr>
            <w:tcW w:w="1496" w:type="dxa"/>
            <w:shd w:val="clear" w:color="auto" w:fill="auto"/>
          </w:tcPr>
          <w:p w14:paraId="0981ADFB" w14:textId="0B799E93"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6F3C4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6F3C46">
            <w:pPr>
              <w:rPr>
                <w:rFonts w:eastAsiaTheme="minorEastAsia"/>
                <w:lang w:eastAsia="zh-CN"/>
              </w:rPr>
            </w:pPr>
            <w:r>
              <w:rPr>
                <w:rFonts w:eastAsiaTheme="minorEastAsia"/>
                <w:lang w:eastAsia="zh-CN"/>
              </w:rPr>
              <w:t>We should follow the previous agreements.</w:t>
            </w:r>
          </w:p>
        </w:tc>
      </w:tr>
      <w:tr w:rsidR="005D1069" w14:paraId="08D4A792" w14:textId="77777777" w:rsidTr="006F3C4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6F3C46">
        <w:tc>
          <w:tcPr>
            <w:tcW w:w="1496" w:type="dxa"/>
            <w:shd w:val="clear" w:color="auto" w:fill="auto"/>
          </w:tcPr>
          <w:p w14:paraId="612D328D" w14:textId="3E6E201E"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6F3C4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0273DE">
        <w:tc>
          <w:tcPr>
            <w:tcW w:w="1496" w:type="dxa"/>
            <w:shd w:val="clear" w:color="auto" w:fill="auto"/>
          </w:tcPr>
          <w:p w14:paraId="0B8D15BB" w14:textId="77777777" w:rsidR="00F85E94" w:rsidRPr="0040498B" w:rsidRDefault="00F85E94" w:rsidP="000273DE">
            <w:pPr>
              <w:rPr>
                <w:rFonts w:eastAsia="DengXian"/>
              </w:rPr>
            </w:pPr>
            <w:r>
              <w:rPr>
                <w:rFonts w:eastAsia="DengXian"/>
              </w:rPr>
              <w:lastRenderedPageBreak/>
              <w:t>OPPO</w:t>
            </w:r>
          </w:p>
        </w:tc>
        <w:tc>
          <w:tcPr>
            <w:tcW w:w="2009" w:type="dxa"/>
            <w:shd w:val="clear" w:color="auto" w:fill="auto"/>
          </w:tcPr>
          <w:p w14:paraId="3E874E6C" w14:textId="77777777" w:rsidR="00F85E94" w:rsidRPr="0040498B" w:rsidRDefault="00F85E94" w:rsidP="000273DE">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0273DE">
            <w:pPr>
              <w:rPr>
                <w:rFonts w:eastAsia="DengXian"/>
              </w:rPr>
            </w:pPr>
            <w:r>
              <w:rPr>
                <w:rFonts w:eastAsia="DengXian"/>
              </w:rPr>
              <w:t>The support of discontinuous coverage for Idle mode is beneficial for UE power saving.</w:t>
            </w:r>
          </w:p>
        </w:tc>
      </w:tr>
      <w:tr w:rsidR="00997B66" w14:paraId="4C26705B" w14:textId="77777777" w:rsidTr="006F3C4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6F3C46">
        <w:tc>
          <w:tcPr>
            <w:tcW w:w="1496" w:type="dxa"/>
            <w:shd w:val="clear" w:color="auto" w:fill="auto"/>
          </w:tcPr>
          <w:p w14:paraId="79B129AC" w14:textId="77777777" w:rsidR="00997B66" w:rsidRPr="0040498B" w:rsidRDefault="00997B66" w:rsidP="002B262A">
            <w:pPr>
              <w:rPr>
                <w:rFonts w:eastAsia="DengXian"/>
              </w:rPr>
            </w:pPr>
          </w:p>
        </w:tc>
        <w:tc>
          <w:tcPr>
            <w:tcW w:w="2009" w:type="dxa"/>
            <w:shd w:val="clear" w:color="auto" w:fill="auto"/>
          </w:tcPr>
          <w:p w14:paraId="1C98AACA" w14:textId="77777777" w:rsidR="00997B66" w:rsidRDefault="00997B66" w:rsidP="002B262A">
            <w:pPr>
              <w:rPr>
                <w:lang w:eastAsia="sv-SE"/>
              </w:rPr>
            </w:pP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6F3C46">
        <w:tc>
          <w:tcPr>
            <w:tcW w:w="1496" w:type="dxa"/>
            <w:shd w:val="clear" w:color="auto" w:fill="auto"/>
          </w:tcPr>
          <w:p w14:paraId="340CBD7F" w14:textId="77777777" w:rsidR="00997B66" w:rsidRPr="0040498B" w:rsidRDefault="00997B66" w:rsidP="002B262A">
            <w:pPr>
              <w:rPr>
                <w:rFonts w:eastAsia="DengXian"/>
              </w:rPr>
            </w:pPr>
          </w:p>
        </w:tc>
        <w:tc>
          <w:tcPr>
            <w:tcW w:w="2009" w:type="dxa"/>
            <w:shd w:val="clear" w:color="auto" w:fill="auto"/>
          </w:tcPr>
          <w:p w14:paraId="67CE8128" w14:textId="77777777" w:rsidR="00997B66" w:rsidRDefault="00997B66" w:rsidP="002B262A">
            <w:pPr>
              <w:rPr>
                <w:lang w:eastAsia="sv-SE"/>
              </w:rPr>
            </w:pPr>
          </w:p>
        </w:tc>
        <w:tc>
          <w:tcPr>
            <w:tcW w:w="6210" w:type="dxa"/>
            <w:shd w:val="clear" w:color="auto" w:fill="auto"/>
          </w:tcPr>
          <w:p w14:paraId="783DDB6E" w14:textId="77777777" w:rsidR="00997B66" w:rsidRDefault="00997B66" w:rsidP="002B262A">
            <w:pPr>
              <w:rPr>
                <w:lang w:eastAsia="sv-SE"/>
              </w:rPr>
            </w:pPr>
          </w:p>
        </w:tc>
      </w:tr>
      <w:tr w:rsidR="00997B66" w14:paraId="050C70BA" w14:textId="77777777" w:rsidTr="006F3C46">
        <w:tc>
          <w:tcPr>
            <w:tcW w:w="1496" w:type="dxa"/>
            <w:shd w:val="clear" w:color="auto" w:fill="auto"/>
          </w:tcPr>
          <w:p w14:paraId="4DCA3812" w14:textId="77777777" w:rsidR="00997B66" w:rsidRPr="0040498B" w:rsidRDefault="00997B66" w:rsidP="002B262A">
            <w:pPr>
              <w:rPr>
                <w:rFonts w:eastAsia="DengXian"/>
              </w:rPr>
            </w:pPr>
          </w:p>
        </w:tc>
        <w:tc>
          <w:tcPr>
            <w:tcW w:w="2009" w:type="dxa"/>
            <w:shd w:val="clear" w:color="auto" w:fill="auto"/>
          </w:tcPr>
          <w:p w14:paraId="61D5E547" w14:textId="77777777" w:rsidR="00997B66" w:rsidRDefault="00997B66" w:rsidP="002B262A">
            <w:pPr>
              <w:rPr>
                <w:lang w:eastAsia="sv-SE"/>
              </w:rPr>
            </w:pP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6F3C46">
        <w:tc>
          <w:tcPr>
            <w:tcW w:w="1496" w:type="dxa"/>
            <w:shd w:val="clear" w:color="auto" w:fill="auto"/>
          </w:tcPr>
          <w:p w14:paraId="494D3BED" w14:textId="77777777" w:rsidR="00997B66" w:rsidRPr="0040498B" w:rsidRDefault="00997B66" w:rsidP="002B262A">
            <w:pPr>
              <w:rPr>
                <w:rFonts w:eastAsia="DengXian"/>
              </w:rPr>
            </w:pPr>
          </w:p>
        </w:tc>
        <w:tc>
          <w:tcPr>
            <w:tcW w:w="2009" w:type="dxa"/>
            <w:shd w:val="clear" w:color="auto" w:fill="auto"/>
          </w:tcPr>
          <w:p w14:paraId="3300E151" w14:textId="77777777" w:rsidR="00997B66" w:rsidRDefault="00997B66" w:rsidP="002B262A">
            <w:pPr>
              <w:rPr>
                <w:lang w:eastAsia="sv-SE"/>
              </w:rPr>
            </w:pPr>
          </w:p>
        </w:tc>
        <w:tc>
          <w:tcPr>
            <w:tcW w:w="6210" w:type="dxa"/>
            <w:shd w:val="clear" w:color="auto" w:fill="auto"/>
          </w:tcPr>
          <w:p w14:paraId="43D0C1AF" w14:textId="77777777" w:rsidR="00997B66" w:rsidRDefault="00997B66" w:rsidP="002B262A">
            <w:pPr>
              <w:rPr>
                <w:lang w:eastAsia="sv-SE"/>
              </w:rPr>
            </w:pPr>
          </w:p>
        </w:tc>
      </w:tr>
      <w:tr w:rsidR="00997B66" w14:paraId="4C2635B2" w14:textId="77777777" w:rsidTr="006F3C46">
        <w:tc>
          <w:tcPr>
            <w:tcW w:w="1496" w:type="dxa"/>
            <w:shd w:val="clear" w:color="auto" w:fill="auto"/>
          </w:tcPr>
          <w:p w14:paraId="2031F371" w14:textId="77777777" w:rsidR="00997B66" w:rsidRPr="0040498B" w:rsidRDefault="00997B66" w:rsidP="002B262A">
            <w:pPr>
              <w:rPr>
                <w:rFonts w:eastAsia="DengXian"/>
              </w:rPr>
            </w:pPr>
          </w:p>
        </w:tc>
        <w:tc>
          <w:tcPr>
            <w:tcW w:w="2009" w:type="dxa"/>
            <w:shd w:val="clear" w:color="auto" w:fill="auto"/>
          </w:tcPr>
          <w:p w14:paraId="37550301" w14:textId="77777777" w:rsidR="00997B66" w:rsidRDefault="00997B66" w:rsidP="002B262A">
            <w:pPr>
              <w:rPr>
                <w:lang w:eastAsia="sv-SE"/>
              </w:rPr>
            </w:pPr>
          </w:p>
        </w:tc>
        <w:tc>
          <w:tcPr>
            <w:tcW w:w="6210" w:type="dxa"/>
            <w:shd w:val="clear" w:color="auto" w:fill="auto"/>
          </w:tcPr>
          <w:p w14:paraId="536105BE" w14:textId="77777777" w:rsidR="00997B66" w:rsidRDefault="00997B66" w:rsidP="002B262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w:t>
      </w:r>
      <w:proofErr w:type="gramStart"/>
      <w:r w:rsidR="00C020B7">
        <w:rPr>
          <w:rFonts w:ascii="Arial" w:eastAsia="Arial" w:hAnsi="Arial" w:cs="Arial"/>
          <w:b/>
          <w:color w:val="000000"/>
        </w:rPr>
        <w:t>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6F3C46">
        <w:tc>
          <w:tcPr>
            <w:tcW w:w="1496" w:type="dxa"/>
            <w:shd w:val="clear" w:color="auto" w:fill="E7E6E6"/>
          </w:tcPr>
          <w:p w14:paraId="022AFE9B"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6F3C4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6F3C46">
            <w:pPr>
              <w:jc w:val="center"/>
              <w:rPr>
                <w:b/>
                <w:lang w:eastAsia="sv-SE"/>
              </w:rPr>
            </w:pPr>
            <w:r w:rsidRPr="0040498B">
              <w:rPr>
                <w:b/>
                <w:lang w:eastAsia="sv-SE"/>
              </w:rPr>
              <w:t>Additional comments</w:t>
            </w:r>
          </w:p>
        </w:tc>
      </w:tr>
      <w:tr w:rsidR="00AA7C93" w14:paraId="61DD8EE1" w14:textId="77777777" w:rsidTr="006F3C46">
        <w:tc>
          <w:tcPr>
            <w:tcW w:w="1496" w:type="dxa"/>
            <w:shd w:val="clear" w:color="auto" w:fill="auto"/>
          </w:tcPr>
          <w:p w14:paraId="26A15715" w14:textId="1A465705"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6F3C4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6F3C46">
        <w:tc>
          <w:tcPr>
            <w:tcW w:w="1496" w:type="dxa"/>
            <w:shd w:val="clear" w:color="auto" w:fill="auto"/>
          </w:tcPr>
          <w:p w14:paraId="0BBF4B3F" w14:textId="2951D1E8"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6F3C4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6F3C4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6F3C46">
        <w:tc>
          <w:tcPr>
            <w:tcW w:w="1496" w:type="dxa"/>
            <w:shd w:val="clear" w:color="auto" w:fill="auto"/>
          </w:tcPr>
          <w:p w14:paraId="15D6D046" w14:textId="765CEE8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6F3C4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0273DE">
        <w:tc>
          <w:tcPr>
            <w:tcW w:w="1496" w:type="dxa"/>
            <w:shd w:val="clear" w:color="auto" w:fill="auto"/>
          </w:tcPr>
          <w:p w14:paraId="5BA4EB52" w14:textId="77777777" w:rsidR="00F85E94" w:rsidRPr="0040498B" w:rsidRDefault="00F85E94" w:rsidP="000273DE">
            <w:pPr>
              <w:rPr>
                <w:rFonts w:eastAsia="DengXian"/>
              </w:rPr>
            </w:pPr>
            <w:r>
              <w:rPr>
                <w:rFonts w:eastAsia="DengXian"/>
              </w:rPr>
              <w:t>OPPO</w:t>
            </w:r>
          </w:p>
        </w:tc>
        <w:tc>
          <w:tcPr>
            <w:tcW w:w="2009" w:type="dxa"/>
            <w:shd w:val="clear" w:color="auto" w:fill="auto"/>
          </w:tcPr>
          <w:p w14:paraId="60E498CE" w14:textId="77777777" w:rsidR="00F85E94" w:rsidRPr="0040498B" w:rsidRDefault="00F85E94" w:rsidP="000273DE">
            <w:pPr>
              <w:rPr>
                <w:rFonts w:eastAsia="DengXian"/>
              </w:rPr>
            </w:pPr>
            <w:r>
              <w:rPr>
                <w:rFonts w:eastAsia="DengXian"/>
              </w:rPr>
              <w:t>Yes</w:t>
            </w:r>
          </w:p>
        </w:tc>
        <w:tc>
          <w:tcPr>
            <w:tcW w:w="6210" w:type="dxa"/>
            <w:shd w:val="clear" w:color="auto" w:fill="auto"/>
          </w:tcPr>
          <w:p w14:paraId="3CC705E1" w14:textId="42E4BCB3" w:rsidR="00F85E94" w:rsidRPr="0040498B" w:rsidRDefault="00F85E94" w:rsidP="000273DE">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6F3C46">
        <w:tc>
          <w:tcPr>
            <w:tcW w:w="1496" w:type="dxa"/>
            <w:shd w:val="clear" w:color="auto" w:fill="auto"/>
          </w:tcPr>
          <w:p w14:paraId="527ABD30" w14:textId="39440A6B" w:rsidR="00997B66" w:rsidRDefault="00A621EA" w:rsidP="002B262A">
            <w:pPr>
              <w:rPr>
                <w:lang w:eastAsia="sv-SE"/>
              </w:rPr>
            </w:pPr>
            <w:r>
              <w:rPr>
                <w:lang w:eastAsia="sv-SE"/>
              </w:rPr>
              <w:lastRenderedPageBreak/>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6F3C46">
        <w:tc>
          <w:tcPr>
            <w:tcW w:w="1496" w:type="dxa"/>
            <w:shd w:val="clear" w:color="auto" w:fill="auto"/>
          </w:tcPr>
          <w:p w14:paraId="2EFDB41F" w14:textId="77777777" w:rsidR="00997B66" w:rsidRPr="0040498B" w:rsidRDefault="00997B66" w:rsidP="002B262A">
            <w:pPr>
              <w:rPr>
                <w:rFonts w:eastAsia="DengXian"/>
              </w:rPr>
            </w:pPr>
          </w:p>
        </w:tc>
        <w:tc>
          <w:tcPr>
            <w:tcW w:w="2009" w:type="dxa"/>
            <w:shd w:val="clear" w:color="auto" w:fill="auto"/>
          </w:tcPr>
          <w:p w14:paraId="55F3DCCE" w14:textId="77777777" w:rsidR="00997B66" w:rsidRDefault="00997B66" w:rsidP="002B262A">
            <w:pPr>
              <w:rPr>
                <w:lang w:eastAsia="sv-SE"/>
              </w:rPr>
            </w:pP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6F3C46">
        <w:tc>
          <w:tcPr>
            <w:tcW w:w="1496" w:type="dxa"/>
            <w:shd w:val="clear" w:color="auto" w:fill="auto"/>
          </w:tcPr>
          <w:p w14:paraId="5EC0AA13" w14:textId="77777777" w:rsidR="00997B66" w:rsidRPr="0040498B" w:rsidRDefault="00997B66" w:rsidP="002B262A">
            <w:pPr>
              <w:rPr>
                <w:rFonts w:eastAsia="DengXian"/>
              </w:rPr>
            </w:pPr>
          </w:p>
        </w:tc>
        <w:tc>
          <w:tcPr>
            <w:tcW w:w="2009" w:type="dxa"/>
            <w:shd w:val="clear" w:color="auto" w:fill="auto"/>
          </w:tcPr>
          <w:p w14:paraId="204981EE" w14:textId="77777777" w:rsidR="00997B66" w:rsidRDefault="00997B66" w:rsidP="002B262A">
            <w:pPr>
              <w:rPr>
                <w:lang w:eastAsia="sv-SE"/>
              </w:rPr>
            </w:pPr>
          </w:p>
        </w:tc>
        <w:tc>
          <w:tcPr>
            <w:tcW w:w="6210" w:type="dxa"/>
            <w:shd w:val="clear" w:color="auto" w:fill="auto"/>
          </w:tcPr>
          <w:p w14:paraId="3F0A57EF" w14:textId="77777777" w:rsidR="00997B66" w:rsidRDefault="00997B66" w:rsidP="002B262A">
            <w:pPr>
              <w:rPr>
                <w:lang w:eastAsia="sv-SE"/>
              </w:rPr>
            </w:pPr>
          </w:p>
        </w:tc>
      </w:tr>
      <w:tr w:rsidR="00997B66" w14:paraId="2ED3E9FC" w14:textId="77777777" w:rsidTr="006F3C46">
        <w:tc>
          <w:tcPr>
            <w:tcW w:w="1496" w:type="dxa"/>
            <w:shd w:val="clear" w:color="auto" w:fill="auto"/>
          </w:tcPr>
          <w:p w14:paraId="3FE21700" w14:textId="77777777" w:rsidR="00997B66" w:rsidRPr="0040498B" w:rsidRDefault="00997B66" w:rsidP="002B262A">
            <w:pPr>
              <w:rPr>
                <w:rFonts w:eastAsia="DengXian"/>
              </w:rPr>
            </w:pPr>
          </w:p>
        </w:tc>
        <w:tc>
          <w:tcPr>
            <w:tcW w:w="2009" w:type="dxa"/>
            <w:shd w:val="clear" w:color="auto" w:fill="auto"/>
          </w:tcPr>
          <w:p w14:paraId="5F9920C2" w14:textId="77777777" w:rsidR="00997B66" w:rsidRDefault="00997B66" w:rsidP="002B262A">
            <w:pPr>
              <w:rPr>
                <w:lang w:eastAsia="sv-SE"/>
              </w:rPr>
            </w:pPr>
          </w:p>
        </w:tc>
        <w:tc>
          <w:tcPr>
            <w:tcW w:w="6210" w:type="dxa"/>
            <w:shd w:val="clear" w:color="auto" w:fill="auto"/>
          </w:tcPr>
          <w:p w14:paraId="108A9071" w14:textId="77777777" w:rsidR="00997B66" w:rsidRDefault="00997B66" w:rsidP="002B262A">
            <w:pPr>
              <w:rPr>
                <w:lang w:eastAsia="sv-SE"/>
              </w:rPr>
            </w:pPr>
          </w:p>
        </w:tc>
      </w:tr>
      <w:tr w:rsidR="00997B66" w14:paraId="6AB1B7D8" w14:textId="77777777" w:rsidTr="006F3C46">
        <w:tc>
          <w:tcPr>
            <w:tcW w:w="1496" w:type="dxa"/>
            <w:shd w:val="clear" w:color="auto" w:fill="auto"/>
          </w:tcPr>
          <w:p w14:paraId="12C44576" w14:textId="77777777" w:rsidR="00997B66" w:rsidRPr="0040498B" w:rsidRDefault="00997B66" w:rsidP="002B262A">
            <w:pPr>
              <w:rPr>
                <w:rFonts w:eastAsia="DengXian"/>
              </w:rPr>
            </w:pPr>
          </w:p>
        </w:tc>
        <w:tc>
          <w:tcPr>
            <w:tcW w:w="2009" w:type="dxa"/>
            <w:shd w:val="clear" w:color="auto" w:fill="auto"/>
          </w:tcPr>
          <w:p w14:paraId="0EA97C56" w14:textId="77777777" w:rsidR="00997B66" w:rsidRDefault="00997B66" w:rsidP="002B262A">
            <w:pPr>
              <w:rPr>
                <w:lang w:eastAsia="sv-SE"/>
              </w:rPr>
            </w:pPr>
          </w:p>
        </w:tc>
        <w:tc>
          <w:tcPr>
            <w:tcW w:w="6210" w:type="dxa"/>
            <w:shd w:val="clear" w:color="auto" w:fill="auto"/>
          </w:tcPr>
          <w:p w14:paraId="1713B920" w14:textId="77777777" w:rsidR="00997B66" w:rsidRDefault="00997B66" w:rsidP="002B262A">
            <w:pPr>
              <w:rPr>
                <w:lang w:eastAsia="sv-SE"/>
              </w:rPr>
            </w:pPr>
          </w:p>
        </w:tc>
      </w:tr>
      <w:tr w:rsidR="00997B66" w14:paraId="0688DE61" w14:textId="77777777" w:rsidTr="006F3C46">
        <w:tc>
          <w:tcPr>
            <w:tcW w:w="1496" w:type="dxa"/>
            <w:shd w:val="clear" w:color="auto" w:fill="auto"/>
          </w:tcPr>
          <w:p w14:paraId="3EE6D4A7" w14:textId="77777777" w:rsidR="00997B66" w:rsidRPr="0040498B" w:rsidRDefault="00997B66" w:rsidP="002B262A">
            <w:pPr>
              <w:rPr>
                <w:rFonts w:eastAsia="DengXian"/>
              </w:rPr>
            </w:pPr>
          </w:p>
        </w:tc>
        <w:tc>
          <w:tcPr>
            <w:tcW w:w="2009" w:type="dxa"/>
            <w:shd w:val="clear" w:color="auto" w:fill="auto"/>
          </w:tcPr>
          <w:p w14:paraId="3878D5D2" w14:textId="77777777" w:rsidR="00997B66" w:rsidRDefault="00997B66" w:rsidP="002B262A">
            <w:pPr>
              <w:rPr>
                <w:lang w:eastAsia="sv-SE"/>
              </w:rPr>
            </w:pPr>
          </w:p>
        </w:tc>
        <w:tc>
          <w:tcPr>
            <w:tcW w:w="6210" w:type="dxa"/>
            <w:shd w:val="clear" w:color="auto" w:fill="auto"/>
          </w:tcPr>
          <w:p w14:paraId="0EAFBA40" w14:textId="77777777" w:rsidR="00997B66" w:rsidRDefault="00997B66" w:rsidP="002B262A">
            <w:pPr>
              <w:rPr>
                <w:lang w:eastAsia="sv-SE"/>
              </w:rPr>
            </w:pP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6F3C46">
        <w:tc>
          <w:tcPr>
            <w:tcW w:w="1496" w:type="dxa"/>
            <w:shd w:val="clear" w:color="auto" w:fill="E7E6E6"/>
          </w:tcPr>
          <w:p w14:paraId="566D0C7A" w14:textId="77777777" w:rsidR="00C479C2" w:rsidRPr="0040498B" w:rsidRDefault="00C479C2" w:rsidP="006F3C4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6F3C4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6F3C46">
            <w:pPr>
              <w:jc w:val="center"/>
              <w:rPr>
                <w:b/>
                <w:lang w:eastAsia="sv-SE"/>
              </w:rPr>
            </w:pPr>
            <w:r w:rsidRPr="0040498B">
              <w:rPr>
                <w:b/>
                <w:lang w:eastAsia="sv-SE"/>
              </w:rPr>
              <w:t>Additional comments</w:t>
            </w:r>
          </w:p>
        </w:tc>
      </w:tr>
      <w:tr w:rsidR="00C479C2" w14:paraId="55C1883C" w14:textId="77777777" w:rsidTr="006F3C46">
        <w:tc>
          <w:tcPr>
            <w:tcW w:w="1496" w:type="dxa"/>
            <w:shd w:val="clear" w:color="auto" w:fill="auto"/>
          </w:tcPr>
          <w:p w14:paraId="003A5EE2" w14:textId="0AFE7C68" w:rsidR="00C479C2"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6F3C4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6F3C4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6F3C46">
        <w:tc>
          <w:tcPr>
            <w:tcW w:w="1496" w:type="dxa"/>
            <w:shd w:val="clear" w:color="auto" w:fill="auto"/>
          </w:tcPr>
          <w:p w14:paraId="7C944E2B" w14:textId="1BDA2ECC" w:rsidR="00C479C2"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6F3C4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6F3C4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6F3C46">
        <w:tc>
          <w:tcPr>
            <w:tcW w:w="1496" w:type="dxa"/>
            <w:shd w:val="clear" w:color="auto" w:fill="auto"/>
          </w:tcPr>
          <w:p w14:paraId="300976B7" w14:textId="2A9EE4D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6F3C4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0273DE">
        <w:tc>
          <w:tcPr>
            <w:tcW w:w="1496" w:type="dxa"/>
            <w:shd w:val="clear" w:color="auto" w:fill="auto"/>
          </w:tcPr>
          <w:p w14:paraId="349E84DA" w14:textId="77777777" w:rsidR="00F85E94" w:rsidRPr="0040498B" w:rsidRDefault="00F85E94" w:rsidP="000273DE">
            <w:pPr>
              <w:rPr>
                <w:rFonts w:eastAsia="DengXian"/>
              </w:rPr>
            </w:pPr>
            <w:r>
              <w:rPr>
                <w:rFonts w:eastAsia="DengXian"/>
              </w:rPr>
              <w:t>OPPO</w:t>
            </w:r>
          </w:p>
        </w:tc>
        <w:tc>
          <w:tcPr>
            <w:tcW w:w="2009" w:type="dxa"/>
            <w:shd w:val="clear" w:color="auto" w:fill="auto"/>
          </w:tcPr>
          <w:p w14:paraId="405B77D6" w14:textId="77777777" w:rsidR="00F85E94" w:rsidRPr="0040498B" w:rsidRDefault="00F85E94" w:rsidP="000273DE">
            <w:pPr>
              <w:rPr>
                <w:rFonts w:eastAsia="DengXian"/>
              </w:rPr>
            </w:pPr>
            <w:r>
              <w:rPr>
                <w:rFonts w:eastAsia="DengXian"/>
              </w:rPr>
              <w:t>Yes</w:t>
            </w:r>
          </w:p>
        </w:tc>
        <w:tc>
          <w:tcPr>
            <w:tcW w:w="6210" w:type="dxa"/>
            <w:shd w:val="clear" w:color="auto" w:fill="auto"/>
          </w:tcPr>
          <w:p w14:paraId="10112204" w14:textId="77777777" w:rsidR="00F85E94" w:rsidRPr="0040498B" w:rsidRDefault="00F85E94" w:rsidP="000273DE">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6F3C4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6F3C46">
        <w:tc>
          <w:tcPr>
            <w:tcW w:w="1496" w:type="dxa"/>
            <w:shd w:val="clear" w:color="auto" w:fill="auto"/>
          </w:tcPr>
          <w:p w14:paraId="7953972F" w14:textId="77777777" w:rsidR="00997B66" w:rsidRPr="0040498B" w:rsidRDefault="00997B66" w:rsidP="002B262A">
            <w:pPr>
              <w:rPr>
                <w:rFonts w:eastAsia="DengXian"/>
              </w:rPr>
            </w:pPr>
          </w:p>
        </w:tc>
        <w:tc>
          <w:tcPr>
            <w:tcW w:w="2009" w:type="dxa"/>
            <w:shd w:val="clear" w:color="auto" w:fill="auto"/>
          </w:tcPr>
          <w:p w14:paraId="16DBE83A" w14:textId="77777777" w:rsidR="00997B66" w:rsidRDefault="00997B66" w:rsidP="002B262A">
            <w:pPr>
              <w:rPr>
                <w:lang w:eastAsia="sv-SE"/>
              </w:rPr>
            </w:pP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6F3C46">
        <w:tc>
          <w:tcPr>
            <w:tcW w:w="1496" w:type="dxa"/>
            <w:shd w:val="clear" w:color="auto" w:fill="auto"/>
          </w:tcPr>
          <w:p w14:paraId="78EBC225" w14:textId="77777777" w:rsidR="00997B66" w:rsidRPr="0040498B" w:rsidRDefault="00997B66" w:rsidP="002B262A">
            <w:pPr>
              <w:rPr>
                <w:rFonts w:eastAsia="DengXian"/>
              </w:rPr>
            </w:pPr>
          </w:p>
        </w:tc>
        <w:tc>
          <w:tcPr>
            <w:tcW w:w="2009" w:type="dxa"/>
            <w:shd w:val="clear" w:color="auto" w:fill="auto"/>
          </w:tcPr>
          <w:p w14:paraId="07840F77" w14:textId="77777777" w:rsidR="00997B66" w:rsidRDefault="00997B66" w:rsidP="002B262A">
            <w:pPr>
              <w:rPr>
                <w:lang w:eastAsia="sv-SE"/>
              </w:rPr>
            </w:pPr>
          </w:p>
        </w:tc>
        <w:tc>
          <w:tcPr>
            <w:tcW w:w="6210" w:type="dxa"/>
            <w:shd w:val="clear" w:color="auto" w:fill="auto"/>
          </w:tcPr>
          <w:p w14:paraId="7051EBD2" w14:textId="77777777" w:rsidR="00997B66" w:rsidRDefault="00997B66" w:rsidP="002B262A">
            <w:pPr>
              <w:rPr>
                <w:lang w:eastAsia="sv-SE"/>
              </w:rPr>
            </w:pPr>
          </w:p>
        </w:tc>
      </w:tr>
      <w:tr w:rsidR="00997B66" w14:paraId="2A0A1FD0" w14:textId="77777777" w:rsidTr="006F3C46">
        <w:tc>
          <w:tcPr>
            <w:tcW w:w="1496" w:type="dxa"/>
            <w:shd w:val="clear" w:color="auto" w:fill="auto"/>
          </w:tcPr>
          <w:p w14:paraId="0FC31E52" w14:textId="77777777" w:rsidR="00997B66" w:rsidRPr="0040498B" w:rsidRDefault="00997B66" w:rsidP="002B262A">
            <w:pPr>
              <w:rPr>
                <w:rFonts w:eastAsia="DengXian"/>
              </w:rPr>
            </w:pPr>
          </w:p>
        </w:tc>
        <w:tc>
          <w:tcPr>
            <w:tcW w:w="2009" w:type="dxa"/>
            <w:shd w:val="clear" w:color="auto" w:fill="auto"/>
          </w:tcPr>
          <w:p w14:paraId="4B6EE2E4" w14:textId="77777777" w:rsidR="00997B66" w:rsidRDefault="00997B66" w:rsidP="002B262A">
            <w:pPr>
              <w:rPr>
                <w:lang w:eastAsia="sv-SE"/>
              </w:rPr>
            </w:pPr>
          </w:p>
        </w:tc>
        <w:tc>
          <w:tcPr>
            <w:tcW w:w="6210" w:type="dxa"/>
            <w:shd w:val="clear" w:color="auto" w:fill="auto"/>
          </w:tcPr>
          <w:p w14:paraId="78031A05" w14:textId="77777777" w:rsidR="00997B66" w:rsidRDefault="00997B66" w:rsidP="002B262A">
            <w:pPr>
              <w:rPr>
                <w:lang w:eastAsia="sv-SE"/>
              </w:rPr>
            </w:pPr>
          </w:p>
        </w:tc>
      </w:tr>
      <w:tr w:rsidR="00997B66" w14:paraId="7D3AB91C" w14:textId="77777777" w:rsidTr="006F3C46">
        <w:tc>
          <w:tcPr>
            <w:tcW w:w="1496" w:type="dxa"/>
            <w:shd w:val="clear" w:color="auto" w:fill="auto"/>
          </w:tcPr>
          <w:p w14:paraId="61733AEA" w14:textId="77777777" w:rsidR="00997B66" w:rsidRPr="0040498B" w:rsidRDefault="00997B66" w:rsidP="002B262A">
            <w:pPr>
              <w:rPr>
                <w:rFonts w:eastAsia="DengXian"/>
              </w:rPr>
            </w:pPr>
          </w:p>
        </w:tc>
        <w:tc>
          <w:tcPr>
            <w:tcW w:w="2009" w:type="dxa"/>
            <w:shd w:val="clear" w:color="auto" w:fill="auto"/>
          </w:tcPr>
          <w:p w14:paraId="1CA8005F" w14:textId="77777777" w:rsidR="00997B66" w:rsidRDefault="00997B66" w:rsidP="002B262A">
            <w:pPr>
              <w:rPr>
                <w:lang w:eastAsia="sv-SE"/>
              </w:rPr>
            </w:pPr>
          </w:p>
        </w:tc>
        <w:tc>
          <w:tcPr>
            <w:tcW w:w="6210" w:type="dxa"/>
            <w:shd w:val="clear" w:color="auto" w:fill="auto"/>
          </w:tcPr>
          <w:p w14:paraId="7422FC6C" w14:textId="77777777" w:rsidR="00997B66" w:rsidRDefault="00997B66" w:rsidP="002B262A">
            <w:pPr>
              <w:rPr>
                <w:lang w:eastAsia="sv-SE"/>
              </w:rPr>
            </w:pPr>
          </w:p>
        </w:tc>
      </w:tr>
      <w:tr w:rsidR="00997B66" w14:paraId="457DBA96" w14:textId="77777777" w:rsidTr="006F3C46">
        <w:tc>
          <w:tcPr>
            <w:tcW w:w="1496" w:type="dxa"/>
            <w:shd w:val="clear" w:color="auto" w:fill="auto"/>
          </w:tcPr>
          <w:p w14:paraId="50DC6D5E" w14:textId="77777777" w:rsidR="00997B66" w:rsidRPr="0040498B" w:rsidRDefault="00997B66" w:rsidP="002B262A">
            <w:pPr>
              <w:rPr>
                <w:rFonts w:eastAsia="DengXian"/>
              </w:rPr>
            </w:pPr>
          </w:p>
        </w:tc>
        <w:tc>
          <w:tcPr>
            <w:tcW w:w="2009" w:type="dxa"/>
            <w:shd w:val="clear" w:color="auto" w:fill="auto"/>
          </w:tcPr>
          <w:p w14:paraId="335C9547" w14:textId="77777777" w:rsidR="00997B66" w:rsidRDefault="00997B66" w:rsidP="002B262A">
            <w:pPr>
              <w:rPr>
                <w:lang w:eastAsia="sv-SE"/>
              </w:rPr>
            </w:pPr>
          </w:p>
        </w:tc>
        <w:tc>
          <w:tcPr>
            <w:tcW w:w="6210" w:type="dxa"/>
            <w:shd w:val="clear" w:color="auto" w:fill="auto"/>
          </w:tcPr>
          <w:p w14:paraId="01D78E60" w14:textId="77777777" w:rsidR="00997B66" w:rsidRDefault="00997B66" w:rsidP="002B262A">
            <w:pPr>
              <w:rPr>
                <w:lang w:eastAsia="sv-SE"/>
              </w:rPr>
            </w:pP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6F3C46">
        <w:tc>
          <w:tcPr>
            <w:tcW w:w="1496" w:type="dxa"/>
            <w:shd w:val="clear" w:color="auto" w:fill="E7E6E6"/>
          </w:tcPr>
          <w:p w14:paraId="565A54FB" w14:textId="77777777" w:rsidR="00521B94" w:rsidRPr="0040498B" w:rsidRDefault="00521B94" w:rsidP="006F3C4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6F3C4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6F3C46">
            <w:pPr>
              <w:jc w:val="center"/>
              <w:rPr>
                <w:b/>
                <w:lang w:eastAsia="sv-SE"/>
              </w:rPr>
            </w:pPr>
            <w:r w:rsidRPr="0040498B">
              <w:rPr>
                <w:b/>
                <w:lang w:eastAsia="sv-SE"/>
              </w:rPr>
              <w:t>Additional comments</w:t>
            </w:r>
          </w:p>
        </w:tc>
      </w:tr>
      <w:tr w:rsidR="00521B94" w14:paraId="29776610" w14:textId="77777777" w:rsidTr="006F3C46">
        <w:tc>
          <w:tcPr>
            <w:tcW w:w="1496" w:type="dxa"/>
            <w:shd w:val="clear" w:color="auto" w:fill="auto"/>
          </w:tcPr>
          <w:p w14:paraId="6004EF29" w14:textId="5B4B9168" w:rsidR="00521B94" w:rsidRPr="0040498B" w:rsidRDefault="00147577"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6F3C4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6F3C4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6F3C46">
        <w:tc>
          <w:tcPr>
            <w:tcW w:w="1496" w:type="dxa"/>
            <w:shd w:val="clear" w:color="auto" w:fill="auto"/>
          </w:tcPr>
          <w:p w14:paraId="649346E8" w14:textId="57108111" w:rsidR="00521B94"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6F3C4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6F3C4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6F3C46">
        <w:tc>
          <w:tcPr>
            <w:tcW w:w="1496" w:type="dxa"/>
            <w:shd w:val="clear" w:color="auto" w:fill="auto"/>
          </w:tcPr>
          <w:p w14:paraId="1C5B477A" w14:textId="6078919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6F3C4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lastRenderedPageBreak/>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0273DE">
        <w:tc>
          <w:tcPr>
            <w:tcW w:w="1496" w:type="dxa"/>
            <w:shd w:val="clear" w:color="auto" w:fill="auto"/>
          </w:tcPr>
          <w:p w14:paraId="3B041E52" w14:textId="77777777" w:rsidR="00F85E94" w:rsidRPr="0040498B" w:rsidRDefault="00F85E94" w:rsidP="000273DE">
            <w:pPr>
              <w:rPr>
                <w:rFonts w:eastAsia="DengXian"/>
              </w:rPr>
            </w:pPr>
            <w:r>
              <w:rPr>
                <w:rFonts w:eastAsia="DengXian"/>
              </w:rPr>
              <w:t>OPPO</w:t>
            </w:r>
          </w:p>
        </w:tc>
        <w:tc>
          <w:tcPr>
            <w:tcW w:w="2009" w:type="dxa"/>
            <w:shd w:val="clear" w:color="auto" w:fill="auto"/>
          </w:tcPr>
          <w:p w14:paraId="280BFE77" w14:textId="5C280454" w:rsidR="00F85E94" w:rsidRPr="0040498B" w:rsidRDefault="00F85E94" w:rsidP="000273DE">
            <w:pPr>
              <w:rPr>
                <w:rFonts w:eastAsia="DengXian"/>
              </w:rPr>
            </w:pPr>
          </w:p>
        </w:tc>
        <w:tc>
          <w:tcPr>
            <w:tcW w:w="6210" w:type="dxa"/>
            <w:shd w:val="clear" w:color="auto" w:fill="auto"/>
          </w:tcPr>
          <w:p w14:paraId="6F2DEA6D" w14:textId="5CF876F5" w:rsidR="00F85E94" w:rsidRDefault="00F85E94" w:rsidP="000273DE">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0273DE">
            <w:pPr>
              <w:rPr>
                <w:rFonts w:eastAsia="DengXian"/>
              </w:rPr>
            </w:pPr>
          </w:p>
        </w:tc>
      </w:tr>
      <w:tr w:rsidR="00997B66" w14:paraId="79D8C3FB" w14:textId="77777777" w:rsidTr="006F3C4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6F3C46">
        <w:tc>
          <w:tcPr>
            <w:tcW w:w="1496" w:type="dxa"/>
            <w:shd w:val="clear" w:color="auto" w:fill="auto"/>
          </w:tcPr>
          <w:p w14:paraId="0BE37EE1" w14:textId="77777777" w:rsidR="00997B66" w:rsidRPr="0040498B" w:rsidRDefault="00997B66" w:rsidP="002B262A">
            <w:pPr>
              <w:rPr>
                <w:rFonts w:eastAsia="DengXian"/>
              </w:rPr>
            </w:pPr>
          </w:p>
        </w:tc>
        <w:tc>
          <w:tcPr>
            <w:tcW w:w="2009" w:type="dxa"/>
            <w:shd w:val="clear" w:color="auto" w:fill="auto"/>
          </w:tcPr>
          <w:p w14:paraId="3187399B" w14:textId="77777777" w:rsidR="00997B66" w:rsidRDefault="00997B66" w:rsidP="002B262A">
            <w:pPr>
              <w:rPr>
                <w:lang w:eastAsia="sv-SE"/>
              </w:rPr>
            </w:pP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6F3C46">
        <w:tc>
          <w:tcPr>
            <w:tcW w:w="1496" w:type="dxa"/>
            <w:shd w:val="clear" w:color="auto" w:fill="auto"/>
          </w:tcPr>
          <w:p w14:paraId="01FC4063" w14:textId="77777777" w:rsidR="00997B66" w:rsidRPr="0040498B" w:rsidRDefault="00997B66" w:rsidP="002B262A">
            <w:pPr>
              <w:rPr>
                <w:rFonts w:eastAsia="DengXian"/>
              </w:rPr>
            </w:pPr>
          </w:p>
        </w:tc>
        <w:tc>
          <w:tcPr>
            <w:tcW w:w="2009" w:type="dxa"/>
            <w:shd w:val="clear" w:color="auto" w:fill="auto"/>
          </w:tcPr>
          <w:p w14:paraId="453ED6ED" w14:textId="77777777" w:rsidR="00997B66" w:rsidRDefault="00997B66" w:rsidP="002B262A">
            <w:pPr>
              <w:rPr>
                <w:lang w:eastAsia="sv-SE"/>
              </w:rPr>
            </w:pP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6F3C46">
        <w:tc>
          <w:tcPr>
            <w:tcW w:w="1496" w:type="dxa"/>
            <w:shd w:val="clear" w:color="auto" w:fill="auto"/>
          </w:tcPr>
          <w:p w14:paraId="67054F9A" w14:textId="77777777" w:rsidR="00997B66" w:rsidRPr="0040498B" w:rsidRDefault="00997B66" w:rsidP="002B262A">
            <w:pPr>
              <w:rPr>
                <w:rFonts w:eastAsia="DengXian"/>
              </w:rPr>
            </w:pPr>
          </w:p>
        </w:tc>
        <w:tc>
          <w:tcPr>
            <w:tcW w:w="2009" w:type="dxa"/>
            <w:shd w:val="clear" w:color="auto" w:fill="auto"/>
          </w:tcPr>
          <w:p w14:paraId="51CBA5CE" w14:textId="77777777" w:rsidR="00997B66" w:rsidRDefault="00997B66" w:rsidP="002B262A">
            <w:pPr>
              <w:rPr>
                <w:lang w:eastAsia="sv-SE"/>
              </w:rPr>
            </w:pPr>
          </w:p>
        </w:tc>
        <w:tc>
          <w:tcPr>
            <w:tcW w:w="6210" w:type="dxa"/>
            <w:shd w:val="clear" w:color="auto" w:fill="auto"/>
          </w:tcPr>
          <w:p w14:paraId="0CA4A808" w14:textId="77777777" w:rsidR="00997B66" w:rsidRDefault="00997B66" w:rsidP="002B262A">
            <w:pPr>
              <w:rPr>
                <w:lang w:eastAsia="sv-SE"/>
              </w:rPr>
            </w:pPr>
          </w:p>
        </w:tc>
      </w:tr>
      <w:tr w:rsidR="00997B66" w14:paraId="0634563A" w14:textId="77777777" w:rsidTr="006F3C46">
        <w:tc>
          <w:tcPr>
            <w:tcW w:w="1496" w:type="dxa"/>
            <w:shd w:val="clear" w:color="auto" w:fill="auto"/>
          </w:tcPr>
          <w:p w14:paraId="5368651C" w14:textId="77777777" w:rsidR="00997B66" w:rsidRPr="0040498B" w:rsidRDefault="00997B66" w:rsidP="002B262A">
            <w:pPr>
              <w:rPr>
                <w:rFonts w:eastAsia="DengXian"/>
              </w:rPr>
            </w:pPr>
          </w:p>
        </w:tc>
        <w:tc>
          <w:tcPr>
            <w:tcW w:w="2009" w:type="dxa"/>
            <w:shd w:val="clear" w:color="auto" w:fill="auto"/>
          </w:tcPr>
          <w:p w14:paraId="66FBCF84" w14:textId="77777777" w:rsidR="00997B66" w:rsidRDefault="00997B66" w:rsidP="002B262A">
            <w:pPr>
              <w:rPr>
                <w:lang w:eastAsia="sv-SE"/>
              </w:rPr>
            </w:pPr>
          </w:p>
        </w:tc>
        <w:tc>
          <w:tcPr>
            <w:tcW w:w="6210" w:type="dxa"/>
            <w:shd w:val="clear" w:color="auto" w:fill="auto"/>
          </w:tcPr>
          <w:p w14:paraId="6554EDD1" w14:textId="77777777" w:rsidR="00997B66" w:rsidRDefault="00997B66" w:rsidP="002B262A">
            <w:pPr>
              <w:rPr>
                <w:lang w:eastAsia="sv-SE"/>
              </w:rPr>
            </w:pPr>
          </w:p>
        </w:tc>
      </w:tr>
      <w:tr w:rsidR="00997B66" w14:paraId="1B8F53B1" w14:textId="77777777" w:rsidTr="006F3C46">
        <w:tc>
          <w:tcPr>
            <w:tcW w:w="1496" w:type="dxa"/>
            <w:shd w:val="clear" w:color="auto" w:fill="auto"/>
          </w:tcPr>
          <w:p w14:paraId="20DCA6BF" w14:textId="77777777" w:rsidR="00997B66" w:rsidRPr="0040498B" w:rsidRDefault="00997B66" w:rsidP="002B262A">
            <w:pPr>
              <w:rPr>
                <w:rFonts w:eastAsia="DengXian"/>
              </w:rPr>
            </w:pPr>
          </w:p>
        </w:tc>
        <w:tc>
          <w:tcPr>
            <w:tcW w:w="2009" w:type="dxa"/>
            <w:shd w:val="clear" w:color="auto" w:fill="auto"/>
          </w:tcPr>
          <w:p w14:paraId="4BF59F4A" w14:textId="77777777" w:rsidR="00997B66" w:rsidRDefault="00997B66" w:rsidP="002B262A">
            <w:pPr>
              <w:rPr>
                <w:lang w:eastAsia="sv-SE"/>
              </w:rPr>
            </w:pPr>
          </w:p>
        </w:tc>
        <w:tc>
          <w:tcPr>
            <w:tcW w:w="6210" w:type="dxa"/>
            <w:shd w:val="clear" w:color="auto" w:fill="auto"/>
          </w:tcPr>
          <w:p w14:paraId="28ECB2AD" w14:textId="77777777" w:rsidR="00997B66" w:rsidRDefault="00997B66" w:rsidP="002B262A">
            <w:pPr>
              <w:rPr>
                <w:lang w:eastAsia="sv-SE"/>
              </w:rPr>
            </w:pP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 xml:space="preserve">DRX, PSM,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e.g. DRX, PSM,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6F3C46">
        <w:tc>
          <w:tcPr>
            <w:tcW w:w="1496" w:type="dxa"/>
            <w:shd w:val="clear" w:color="auto" w:fill="E7E6E6"/>
          </w:tcPr>
          <w:p w14:paraId="53AD2205" w14:textId="77777777" w:rsidR="003F0303" w:rsidRPr="0040498B" w:rsidRDefault="003F0303" w:rsidP="006F3C4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6F3C4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6F3C46">
            <w:pPr>
              <w:jc w:val="center"/>
              <w:rPr>
                <w:b/>
                <w:lang w:eastAsia="sv-SE"/>
              </w:rPr>
            </w:pPr>
            <w:r w:rsidRPr="0040498B">
              <w:rPr>
                <w:b/>
                <w:lang w:eastAsia="sv-SE"/>
              </w:rPr>
              <w:t>Additional comments</w:t>
            </w:r>
          </w:p>
        </w:tc>
      </w:tr>
      <w:tr w:rsidR="003F0303" w14:paraId="51993FE1" w14:textId="77777777" w:rsidTr="006F3C46">
        <w:tc>
          <w:tcPr>
            <w:tcW w:w="1496" w:type="dxa"/>
            <w:shd w:val="clear" w:color="auto" w:fill="auto"/>
          </w:tcPr>
          <w:p w14:paraId="15D323EE" w14:textId="7AE44A74" w:rsidR="003F030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6F3C4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6F3C4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w:t>
            </w:r>
            <w:proofErr w:type="spellStart"/>
            <w:r w:rsidR="00147577">
              <w:rPr>
                <w:rFonts w:eastAsia="DengXian"/>
                <w:lang w:eastAsia="zh-CN"/>
              </w:rPr>
              <w:t>eDRX</w:t>
            </w:r>
            <w:proofErr w:type="spellEnd"/>
            <w:r w:rsidR="00147577">
              <w:rPr>
                <w:rFonts w:eastAsia="DengXian"/>
                <w:lang w:eastAsia="zh-CN"/>
              </w:rPr>
              <w:t>/PSM/WUS and relaxed monitoring in discontinuous coverage. We think legacy mechanisms can be considered as baseline and further enhancements are necessary.</w:t>
            </w:r>
          </w:p>
          <w:p w14:paraId="50E22271" w14:textId="77777777" w:rsidR="001F753A" w:rsidRDefault="00147577" w:rsidP="006F3C4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e.g. DRX, PSM, </w:t>
            </w:r>
            <w:proofErr w:type="spellStart"/>
            <w:r w:rsidRPr="00F34C36">
              <w:rPr>
                <w:rFonts w:eastAsia="DengXian"/>
                <w:lang w:eastAsia="zh-CN"/>
              </w:rPr>
              <w:t>eDRX</w:t>
            </w:r>
            <w:proofErr w:type="spellEnd"/>
            <w:r w:rsidRPr="00F34C36">
              <w:rPr>
                <w:rFonts w:eastAsia="DengXian"/>
                <w:lang w:eastAsia="zh-CN"/>
              </w:rPr>
              <w:t xml:space="preserve">, relaxed monitoring, and (G)WUS can be </w:t>
            </w:r>
            <w:r w:rsidRPr="00F34C36">
              <w:rPr>
                <w:rFonts w:eastAsia="DengXian"/>
                <w:lang w:eastAsia="zh-CN"/>
              </w:rPr>
              <w:lastRenderedPageBreak/>
              <w:t>considered, and if found needed, specified, to support discontinuous coverage;</w:t>
            </w:r>
          </w:p>
        </w:tc>
      </w:tr>
      <w:tr w:rsidR="003F0303" w14:paraId="5B9411D3" w14:textId="77777777" w:rsidTr="006F3C46">
        <w:tc>
          <w:tcPr>
            <w:tcW w:w="1496" w:type="dxa"/>
            <w:shd w:val="clear" w:color="auto" w:fill="auto"/>
          </w:tcPr>
          <w:p w14:paraId="7F348C07" w14:textId="4F525297" w:rsidR="003F0303" w:rsidRPr="00B37A93" w:rsidRDefault="00B37A93"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1DECDAF6" w14:textId="25E260C1" w:rsidR="003F0303" w:rsidRPr="00B37A93" w:rsidRDefault="00B37A93"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 xml:space="preserve">/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6F3C4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DRX, PSM and </w:t>
            </w:r>
            <w:proofErr w:type="spellStart"/>
            <w:r w:rsidRPr="00FB5CF7">
              <w:t>eDRX</w:t>
            </w:r>
            <w:proofErr w:type="spellEnd"/>
            <w:r w:rsidRPr="00FB5CF7">
              <w:t xml:space="preserve"> seem to be re-usable. We are not clear if relaxed monitoring and WUS are critical as it is not discussed if they work in LEO. However,</w:t>
            </w:r>
            <w:r w:rsidR="006F112D">
              <w:t xml:space="preserve"> any</w:t>
            </w:r>
            <w:r w:rsidR="001949B0">
              <w:t xml:space="preserve"> impact</w:t>
            </w:r>
            <w:r w:rsidR="006F112D">
              <w:t xml:space="preserve"> on PSM/</w:t>
            </w:r>
            <w:proofErr w:type="spellStart"/>
            <w:r w:rsidR="006F112D">
              <w:t>eDRX</w:t>
            </w:r>
            <w:proofErr w:type="spellEnd"/>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6F3C46">
        <w:tc>
          <w:tcPr>
            <w:tcW w:w="1496" w:type="dxa"/>
            <w:shd w:val="clear" w:color="auto" w:fill="auto"/>
          </w:tcPr>
          <w:p w14:paraId="68858C3F" w14:textId="38A4D20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6F3C4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0273DE">
        <w:tc>
          <w:tcPr>
            <w:tcW w:w="1496" w:type="dxa"/>
            <w:shd w:val="clear" w:color="auto" w:fill="auto"/>
          </w:tcPr>
          <w:p w14:paraId="5DEA54B1" w14:textId="77777777" w:rsidR="00F85E94" w:rsidRPr="0040498B" w:rsidRDefault="00F85E94" w:rsidP="000273DE">
            <w:pPr>
              <w:rPr>
                <w:rFonts w:eastAsia="DengXian"/>
              </w:rPr>
            </w:pPr>
            <w:r>
              <w:rPr>
                <w:rFonts w:eastAsia="DengXian"/>
              </w:rPr>
              <w:t>OPPO</w:t>
            </w:r>
          </w:p>
        </w:tc>
        <w:tc>
          <w:tcPr>
            <w:tcW w:w="2009" w:type="dxa"/>
            <w:shd w:val="clear" w:color="auto" w:fill="auto"/>
          </w:tcPr>
          <w:p w14:paraId="01BFEDA9" w14:textId="77777777" w:rsidR="00F85E94" w:rsidRPr="0040498B" w:rsidRDefault="00F85E94" w:rsidP="000273DE">
            <w:pPr>
              <w:rPr>
                <w:rFonts w:eastAsia="DengXian"/>
              </w:rPr>
            </w:pPr>
            <w:r>
              <w:rPr>
                <w:rFonts w:eastAsia="DengXian"/>
              </w:rPr>
              <w:t>Yes</w:t>
            </w:r>
          </w:p>
        </w:tc>
        <w:tc>
          <w:tcPr>
            <w:tcW w:w="6210" w:type="dxa"/>
            <w:shd w:val="clear" w:color="auto" w:fill="auto"/>
          </w:tcPr>
          <w:p w14:paraId="3B0D1A54" w14:textId="09ABA4C2" w:rsidR="00F85E94" w:rsidRPr="0040498B" w:rsidRDefault="00F85E94" w:rsidP="000273DE">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6F3C4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w:t>
            </w:r>
            <w:r w:rsidRPr="00983DF5">
              <w:t>euse</w:t>
            </w:r>
            <w:r w:rsidRPr="00983DF5">
              <w:t xml:space="preserve"> legacy</w:t>
            </w:r>
            <w:r>
              <w:t xml:space="preserve"> if no concern has been raised.</w:t>
            </w:r>
          </w:p>
        </w:tc>
      </w:tr>
      <w:tr w:rsidR="00AF674C" w14:paraId="0D8556F4" w14:textId="77777777" w:rsidTr="006F3C46">
        <w:tc>
          <w:tcPr>
            <w:tcW w:w="1496" w:type="dxa"/>
            <w:shd w:val="clear" w:color="auto" w:fill="auto"/>
          </w:tcPr>
          <w:p w14:paraId="4451FA06" w14:textId="77777777" w:rsidR="00AF674C" w:rsidRPr="0040498B" w:rsidRDefault="00AF674C" w:rsidP="002B262A">
            <w:pPr>
              <w:rPr>
                <w:rFonts w:eastAsia="DengXian"/>
              </w:rPr>
            </w:pPr>
          </w:p>
        </w:tc>
        <w:tc>
          <w:tcPr>
            <w:tcW w:w="2009" w:type="dxa"/>
            <w:shd w:val="clear" w:color="auto" w:fill="auto"/>
          </w:tcPr>
          <w:p w14:paraId="17F1A1AE" w14:textId="77777777" w:rsidR="00AF674C" w:rsidRDefault="00AF674C" w:rsidP="002B262A">
            <w:pPr>
              <w:rPr>
                <w:lang w:eastAsia="sv-SE"/>
              </w:rPr>
            </w:pP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6F3C46">
        <w:tc>
          <w:tcPr>
            <w:tcW w:w="1496" w:type="dxa"/>
            <w:shd w:val="clear" w:color="auto" w:fill="auto"/>
          </w:tcPr>
          <w:p w14:paraId="4F657813" w14:textId="77777777" w:rsidR="00AF674C" w:rsidRPr="0040498B" w:rsidRDefault="00AF674C" w:rsidP="002B262A">
            <w:pPr>
              <w:rPr>
                <w:rFonts w:eastAsia="DengXian"/>
              </w:rPr>
            </w:pPr>
          </w:p>
        </w:tc>
        <w:tc>
          <w:tcPr>
            <w:tcW w:w="2009" w:type="dxa"/>
            <w:shd w:val="clear" w:color="auto" w:fill="auto"/>
          </w:tcPr>
          <w:p w14:paraId="02BC5BE7" w14:textId="77777777" w:rsidR="00AF674C" w:rsidRDefault="00AF674C" w:rsidP="002B262A">
            <w:pPr>
              <w:rPr>
                <w:lang w:eastAsia="sv-SE"/>
              </w:rPr>
            </w:pPr>
          </w:p>
        </w:tc>
        <w:tc>
          <w:tcPr>
            <w:tcW w:w="6210" w:type="dxa"/>
            <w:shd w:val="clear" w:color="auto" w:fill="auto"/>
          </w:tcPr>
          <w:p w14:paraId="0F1E6F15" w14:textId="77777777" w:rsidR="00AF674C" w:rsidRDefault="00AF674C" w:rsidP="002B262A">
            <w:pPr>
              <w:rPr>
                <w:lang w:eastAsia="sv-SE"/>
              </w:rPr>
            </w:pPr>
          </w:p>
        </w:tc>
      </w:tr>
      <w:tr w:rsidR="00AF674C" w14:paraId="37BDA64B" w14:textId="77777777" w:rsidTr="006F3C46">
        <w:tc>
          <w:tcPr>
            <w:tcW w:w="1496" w:type="dxa"/>
            <w:shd w:val="clear" w:color="auto" w:fill="auto"/>
          </w:tcPr>
          <w:p w14:paraId="741CF6BF" w14:textId="77777777" w:rsidR="00AF674C" w:rsidRPr="0040498B" w:rsidRDefault="00AF674C" w:rsidP="002B262A">
            <w:pPr>
              <w:rPr>
                <w:rFonts w:eastAsia="DengXian"/>
              </w:rPr>
            </w:pPr>
          </w:p>
        </w:tc>
        <w:tc>
          <w:tcPr>
            <w:tcW w:w="2009" w:type="dxa"/>
            <w:shd w:val="clear" w:color="auto" w:fill="auto"/>
          </w:tcPr>
          <w:p w14:paraId="1632E59D" w14:textId="77777777" w:rsidR="00AF674C" w:rsidRDefault="00AF674C" w:rsidP="002B262A">
            <w:pPr>
              <w:rPr>
                <w:lang w:eastAsia="sv-SE"/>
              </w:rPr>
            </w:pPr>
          </w:p>
        </w:tc>
        <w:tc>
          <w:tcPr>
            <w:tcW w:w="6210" w:type="dxa"/>
            <w:shd w:val="clear" w:color="auto" w:fill="auto"/>
          </w:tcPr>
          <w:p w14:paraId="399F84FD" w14:textId="77777777" w:rsidR="00AF674C" w:rsidRDefault="00AF674C" w:rsidP="002B262A">
            <w:pPr>
              <w:rPr>
                <w:lang w:eastAsia="sv-SE"/>
              </w:rPr>
            </w:pPr>
          </w:p>
        </w:tc>
      </w:tr>
      <w:tr w:rsidR="00AF674C" w14:paraId="46C198F9" w14:textId="77777777" w:rsidTr="006F3C46">
        <w:tc>
          <w:tcPr>
            <w:tcW w:w="1496" w:type="dxa"/>
            <w:shd w:val="clear" w:color="auto" w:fill="auto"/>
          </w:tcPr>
          <w:p w14:paraId="01A1508F" w14:textId="77777777" w:rsidR="00AF674C" w:rsidRPr="0040498B" w:rsidRDefault="00AF674C" w:rsidP="002B262A">
            <w:pPr>
              <w:rPr>
                <w:rFonts w:eastAsia="DengXian"/>
              </w:rPr>
            </w:pPr>
          </w:p>
        </w:tc>
        <w:tc>
          <w:tcPr>
            <w:tcW w:w="2009" w:type="dxa"/>
            <w:shd w:val="clear" w:color="auto" w:fill="auto"/>
          </w:tcPr>
          <w:p w14:paraId="249C321A" w14:textId="77777777" w:rsidR="00AF674C" w:rsidRDefault="00AF674C" w:rsidP="002B262A">
            <w:pPr>
              <w:rPr>
                <w:lang w:eastAsia="sv-SE"/>
              </w:rPr>
            </w:pPr>
          </w:p>
        </w:tc>
        <w:tc>
          <w:tcPr>
            <w:tcW w:w="6210" w:type="dxa"/>
            <w:shd w:val="clear" w:color="auto" w:fill="auto"/>
          </w:tcPr>
          <w:p w14:paraId="173AD31C" w14:textId="77777777" w:rsidR="00AF674C" w:rsidRDefault="00AF674C" w:rsidP="002B262A">
            <w:pPr>
              <w:rPr>
                <w:lang w:eastAsia="sv-SE"/>
              </w:rPr>
            </w:pPr>
          </w:p>
        </w:tc>
      </w:tr>
      <w:tr w:rsidR="00AF674C" w14:paraId="352C855E" w14:textId="77777777" w:rsidTr="006F3C46">
        <w:tc>
          <w:tcPr>
            <w:tcW w:w="1496" w:type="dxa"/>
            <w:shd w:val="clear" w:color="auto" w:fill="auto"/>
          </w:tcPr>
          <w:p w14:paraId="0C1668B5" w14:textId="77777777" w:rsidR="00AF674C" w:rsidRPr="0040498B" w:rsidRDefault="00AF674C" w:rsidP="002B262A">
            <w:pPr>
              <w:rPr>
                <w:rFonts w:eastAsia="DengXian"/>
              </w:rPr>
            </w:pPr>
          </w:p>
        </w:tc>
        <w:tc>
          <w:tcPr>
            <w:tcW w:w="2009" w:type="dxa"/>
            <w:shd w:val="clear" w:color="auto" w:fill="auto"/>
          </w:tcPr>
          <w:p w14:paraId="52BB9443" w14:textId="77777777" w:rsidR="00AF674C" w:rsidRDefault="00AF674C" w:rsidP="002B262A">
            <w:pPr>
              <w:rPr>
                <w:lang w:eastAsia="sv-SE"/>
              </w:rPr>
            </w:pPr>
          </w:p>
        </w:tc>
        <w:tc>
          <w:tcPr>
            <w:tcW w:w="6210" w:type="dxa"/>
            <w:shd w:val="clear" w:color="auto" w:fill="auto"/>
          </w:tcPr>
          <w:p w14:paraId="0133A423" w14:textId="77777777" w:rsidR="00AF674C" w:rsidRDefault="00AF674C" w:rsidP="002B262A">
            <w:pPr>
              <w:rPr>
                <w:lang w:eastAsia="sv-SE"/>
              </w:rPr>
            </w:pP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6F3C46">
        <w:tc>
          <w:tcPr>
            <w:tcW w:w="1496" w:type="dxa"/>
            <w:shd w:val="clear" w:color="auto" w:fill="E7E6E6"/>
          </w:tcPr>
          <w:p w14:paraId="71778503" w14:textId="77777777" w:rsidR="00262757" w:rsidRPr="0040498B" w:rsidRDefault="00262757" w:rsidP="006F3C4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6F3C4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6F3C46">
            <w:pPr>
              <w:jc w:val="center"/>
              <w:rPr>
                <w:b/>
                <w:lang w:eastAsia="sv-SE"/>
              </w:rPr>
            </w:pPr>
            <w:r w:rsidRPr="0040498B">
              <w:rPr>
                <w:b/>
                <w:lang w:eastAsia="sv-SE"/>
              </w:rPr>
              <w:t>Additional comments</w:t>
            </w:r>
          </w:p>
        </w:tc>
      </w:tr>
      <w:tr w:rsidR="001F753A" w14:paraId="39FEF3C3" w14:textId="77777777" w:rsidTr="006F3C4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lastRenderedPageBreak/>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6F3C46">
        <w:tc>
          <w:tcPr>
            <w:tcW w:w="1496" w:type="dxa"/>
            <w:shd w:val="clear" w:color="auto" w:fill="auto"/>
          </w:tcPr>
          <w:p w14:paraId="04DA441A" w14:textId="4C9E8AC8" w:rsidR="00262757" w:rsidRPr="007B440F" w:rsidRDefault="007B440F"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4735F21" w14:textId="7DAF4E80" w:rsidR="00262757" w:rsidRPr="007B440F" w:rsidRDefault="007B440F"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6F3C4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6F3C4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6F3C46">
        <w:tc>
          <w:tcPr>
            <w:tcW w:w="1496" w:type="dxa"/>
            <w:shd w:val="clear" w:color="auto" w:fill="auto"/>
          </w:tcPr>
          <w:p w14:paraId="0E037515" w14:textId="7FE3F87A"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6F3C4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0273DE">
        <w:tc>
          <w:tcPr>
            <w:tcW w:w="1496" w:type="dxa"/>
            <w:shd w:val="clear" w:color="auto" w:fill="auto"/>
          </w:tcPr>
          <w:p w14:paraId="5AF68E21" w14:textId="77777777" w:rsidR="00F85E94" w:rsidRPr="0040498B" w:rsidRDefault="00F85E94" w:rsidP="000273DE">
            <w:pPr>
              <w:rPr>
                <w:rFonts w:eastAsia="DengXian"/>
              </w:rPr>
            </w:pPr>
            <w:r>
              <w:rPr>
                <w:rFonts w:eastAsia="DengXian"/>
              </w:rPr>
              <w:t>OPPO</w:t>
            </w:r>
          </w:p>
        </w:tc>
        <w:tc>
          <w:tcPr>
            <w:tcW w:w="2009" w:type="dxa"/>
            <w:shd w:val="clear" w:color="auto" w:fill="auto"/>
          </w:tcPr>
          <w:p w14:paraId="3FB762BA" w14:textId="77777777" w:rsidR="00F85E94" w:rsidRPr="0040498B" w:rsidRDefault="00F85E94" w:rsidP="000273DE">
            <w:pPr>
              <w:rPr>
                <w:rFonts w:eastAsia="DengXian"/>
              </w:rPr>
            </w:pPr>
            <w:r>
              <w:rPr>
                <w:rFonts w:eastAsia="DengXian"/>
              </w:rPr>
              <w:t>Yes</w:t>
            </w:r>
          </w:p>
        </w:tc>
        <w:tc>
          <w:tcPr>
            <w:tcW w:w="6210" w:type="dxa"/>
            <w:shd w:val="clear" w:color="auto" w:fill="auto"/>
          </w:tcPr>
          <w:p w14:paraId="79535222" w14:textId="42F88566" w:rsidR="00F85E94" w:rsidRPr="0040498B" w:rsidRDefault="00F85E94" w:rsidP="000273DE">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6F3C4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6F3C46">
        <w:tc>
          <w:tcPr>
            <w:tcW w:w="1496" w:type="dxa"/>
            <w:shd w:val="clear" w:color="auto" w:fill="auto"/>
          </w:tcPr>
          <w:p w14:paraId="3DDDD36E" w14:textId="77777777" w:rsidR="002B262A" w:rsidRPr="0040498B" w:rsidRDefault="002B262A" w:rsidP="002B262A">
            <w:pPr>
              <w:rPr>
                <w:rFonts w:eastAsia="DengXian"/>
              </w:rPr>
            </w:pPr>
          </w:p>
        </w:tc>
        <w:tc>
          <w:tcPr>
            <w:tcW w:w="2009" w:type="dxa"/>
            <w:shd w:val="clear" w:color="auto" w:fill="auto"/>
          </w:tcPr>
          <w:p w14:paraId="0204E8CC" w14:textId="77777777" w:rsidR="002B262A" w:rsidRDefault="002B262A" w:rsidP="002B262A">
            <w:pPr>
              <w:rPr>
                <w:lang w:eastAsia="sv-SE"/>
              </w:rPr>
            </w:pP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6F3C46">
        <w:tc>
          <w:tcPr>
            <w:tcW w:w="1496" w:type="dxa"/>
            <w:shd w:val="clear" w:color="auto" w:fill="auto"/>
          </w:tcPr>
          <w:p w14:paraId="4E25C478" w14:textId="77777777" w:rsidR="002B262A" w:rsidRPr="0040498B" w:rsidRDefault="002B262A" w:rsidP="002B262A">
            <w:pPr>
              <w:rPr>
                <w:rFonts w:eastAsia="DengXian"/>
              </w:rPr>
            </w:pPr>
          </w:p>
        </w:tc>
        <w:tc>
          <w:tcPr>
            <w:tcW w:w="2009" w:type="dxa"/>
            <w:shd w:val="clear" w:color="auto" w:fill="auto"/>
          </w:tcPr>
          <w:p w14:paraId="19EF05D7" w14:textId="77777777" w:rsidR="002B262A" w:rsidRDefault="002B262A" w:rsidP="002B262A">
            <w:pPr>
              <w:rPr>
                <w:lang w:eastAsia="sv-SE"/>
              </w:rPr>
            </w:pP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6F3C46">
        <w:tc>
          <w:tcPr>
            <w:tcW w:w="1496" w:type="dxa"/>
            <w:shd w:val="clear" w:color="auto" w:fill="auto"/>
          </w:tcPr>
          <w:p w14:paraId="73651909" w14:textId="77777777" w:rsidR="002B262A" w:rsidRPr="0040498B" w:rsidRDefault="002B262A" w:rsidP="002B262A">
            <w:pPr>
              <w:rPr>
                <w:rFonts w:eastAsia="DengXian"/>
              </w:rPr>
            </w:pPr>
          </w:p>
        </w:tc>
        <w:tc>
          <w:tcPr>
            <w:tcW w:w="2009" w:type="dxa"/>
            <w:shd w:val="clear" w:color="auto" w:fill="auto"/>
          </w:tcPr>
          <w:p w14:paraId="087E609D" w14:textId="77777777" w:rsidR="002B262A" w:rsidRDefault="002B262A" w:rsidP="002B262A">
            <w:pPr>
              <w:rPr>
                <w:lang w:eastAsia="sv-SE"/>
              </w:rPr>
            </w:pPr>
          </w:p>
        </w:tc>
        <w:tc>
          <w:tcPr>
            <w:tcW w:w="6210" w:type="dxa"/>
            <w:shd w:val="clear" w:color="auto" w:fill="auto"/>
          </w:tcPr>
          <w:p w14:paraId="734D21B4" w14:textId="77777777" w:rsidR="002B262A" w:rsidRDefault="002B262A" w:rsidP="002B262A">
            <w:pPr>
              <w:rPr>
                <w:lang w:eastAsia="sv-SE"/>
              </w:rPr>
            </w:pPr>
          </w:p>
        </w:tc>
      </w:tr>
      <w:tr w:rsidR="002B262A" w14:paraId="1E7AB578" w14:textId="77777777" w:rsidTr="006F3C46">
        <w:tc>
          <w:tcPr>
            <w:tcW w:w="1496" w:type="dxa"/>
            <w:shd w:val="clear" w:color="auto" w:fill="auto"/>
          </w:tcPr>
          <w:p w14:paraId="7B15CA61" w14:textId="77777777" w:rsidR="002B262A" w:rsidRPr="0040498B" w:rsidRDefault="002B262A" w:rsidP="002B262A">
            <w:pPr>
              <w:rPr>
                <w:rFonts w:eastAsia="DengXian"/>
              </w:rPr>
            </w:pPr>
          </w:p>
        </w:tc>
        <w:tc>
          <w:tcPr>
            <w:tcW w:w="2009" w:type="dxa"/>
            <w:shd w:val="clear" w:color="auto" w:fill="auto"/>
          </w:tcPr>
          <w:p w14:paraId="0E01EB72" w14:textId="77777777" w:rsidR="002B262A" w:rsidRDefault="002B262A" w:rsidP="002B262A">
            <w:pPr>
              <w:rPr>
                <w:lang w:eastAsia="sv-SE"/>
              </w:rPr>
            </w:pPr>
          </w:p>
        </w:tc>
        <w:tc>
          <w:tcPr>
            <w:tcW w:w="6210" w:type="dxa"/>
            <w:shd w:val="clear" w:color="auto" w:fill="auto"/>
          </w:tcPr>
          <w:p w14:paraId="7AB21FCB" w14:textId="77777777" w:rsidR="002B262A" w:rsidRDefault="002B262A" w:rsidP="002B262A">
            <w:pPr>
              <w:rPr>
                <w:lang w:eastAsia="sv-SE"/>
              </w:rPr>
            </w:pPr>
          </w:p>
        </w:tc>
      </w:tr>
      <w:tr w:rsidR="002B262A" w14:paraId="4602B998" w14:textId="77777777" w:rsidTr="006F3C46">
        <w:tc>
          <w:tcPr>
            <w:tcW w:w="1496" w:type="dxa"/>
            <w:shd w:val="clear" w:color="auto" w:fill="auto"/>
          </w:tcPr>
          <w:p w14:paraId="649086D9" w14:textId="77777777" w:rsidR="002B262A" w:rsidRPr="0040498B" w:rsidRDefault="002B262A" w:rsidP="002B262A">
            <w:pPr>
              <w:rPr>
                <w:rFonts w:eastAsia="DengXian"/>
              </w:rPr>
            </w:pPr>
          </w:p>
        </w:tc>
        <w:tc>
          <w:tcPr>
            <w:tcW w:w="2009" w:type="dxa"/>
            <w:shd w:val="clear" w:color="auto" w:fill="auto"/>
          </w:tcPr>
          <w:p w14:paraId="17920CE6" w14:textId="77777777" w:rsidR="002B262A" w:rsidRDefault="002B262A" w:rsidP="002B262A">
            <w:pPr>
              <w:rPr>
                <w:lang w:eastAsia="sv-SE"/>
              </w:rPr>
            </w:pPr>
          </w:p>
        </w:tc>
        <w:tc>
          <w:tcPr>
            <w:tcW w:w="6210" w:type="dxa"/>
            <w:shd w:val="clear" w:color="auto" w:fill="auto"/>
          </w:tcPr>
          <w:p w14:paraId="590593C4" w14:textId="77777777" w:rsidR="002B262A" w:rsidRDefault="002B262A" w:rsidP="002B262A">
            <w:pPr>
              <w:rPr>
                <w:lang w:eastAsia="sv-SE"/>
              </w:rPr>
            </w:pP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lastRenderedPageBreak/>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 xml:space="preserve">ZTE, </w:t>
      </w:r>
      <w:proofErr w:type="spellStart"/>
      <w:r w:rsidR="00C020B7">
        <w:rPr>
          <w:rFonts w:eastAsia="Times New Roman"/>
          <w:color w:val="000000"/>
          <w:sz w:val="22"/>
          <w:szCs w:val="22"/>
        </w:rPr>
        <w:t>Sanechips</w:t>
      </w:r>
      <w:proofErr w:type="spellEnd"/>
    </w:p>
    <w:p w14:paraId="699B4C9F"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4323C6"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8C1F1" w14:textId="77777777" w:rsidR="004323C6" w:rsidRDefault="004323C6" w:rsidP="00617813">
      <w:pPr>
        <w:spacing w:after="0"/>
      </w:pPr>
      <w:r>
        <w:separator/>
      </w:r>
    </w:p>
  </w:endnote>
  <w:endnote w:type="continuationSeparator" w:id="0">
    <w:p w14:paraId="43C5D5E1" w14:textId="77777777" w:rsidR="004323C6" w:rsidRDefault="004323C6"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92DF3" w14:textId="77777777" w:rsidR="004323C6" w:rsidRDefault="004323C6" w:rsidP="00617813">
      <w:pPr>
        <w:spacing w:after="0"/>
      </w:pPr>
      <w:r>
        <w:separator/>
      </w:r>
    </w:p>
  </w:footnote>
  <w:footnote w:type="continuationSeparator" w:id="0">
    <w:p w14:paraId="271ED3C5" w14:textId="77777777" w:rsidR="004323C6" w:rsidRDefault="004323C6"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4A98"/>
    <w:rsid w:val="00066A82"/>
    <w:rsid w:val="000674B6"/>
    <w:rsid w:val="00085A16"/>
    <w:rsid w:val="000974A1"/>
    <w:rsid w:val="000A4CFC"/>
    <w:rsid w:val="000D00CB"/>
    <w:rsid w:val="000D2CBC"/>
    <w:rsid w:val="000E1728"/>
    <w:rsid w:val="000F7174"/>
    <w:rsid w:val="0013565D"/>
    <w:rsid w:val="00136920"/>
    <w:rsid w:val="00147577"/>
    <w:rsid w:val="00147B59"/>
    <w:rsid w:val="00164727"/>
    <w:rsid w:val="00170333"/>
    <w:rsid w:val="001730D9"/>
    <w:rsid w:val="0017656E"/>
    <w:rsid w:val="00192DA2"/>
    <w:rsid w:val="001949B0"/>
    <w:rsid w:val="001976A8"/>
    <w:rsid w:val="001A058B"/>
    <w:rsid w:val="001A50B4"/>
    <w:rsid w:val="001A60A2"/>
    <w:rsid w:val="001A7B94"/>
    <w:rsid w:val="001B6C3E"/>
    <w:rsid w:val="001B7953"/>
    <w:rsid w:val="001C0964"/>
    <w:rsid w:val="001E016B"/>
    <w:rsid w:val="001F2038"/>
    <w:rsid w:val="001F3177"/>
    <w:rsid w:val="001F753A"/>
    <w:rsid w:val="00213C07"/>
    <w:rsid w:val="00215DA0"/>
    <w:rsid w:val="00221661"/>
    <w:rsid w:val="00233624"/>
    <w:rsid w:val="0023637E"/>
    <w:rsid w:val="00245C18"/>
    <w:rsid w:val="002518DC"/>
    <w:rsid w:val="00262757"/>
    <w:rsid w:val="00272010"/>
    <w:rsid w:val="0027209E"/>
    <w:rsid w:val="002744B3"/>
    <w:rsid w:val="0028222E"/>
    <w:rsid w:val="00292257"/>
    <w:rsid w:val="00292822"/>
    <w:rsid w:val="00293B72"/>
    <w:rsid w:val="002B262A"/>
    <w:rsid w:val="002B786A"/>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4DF3"/>
    <w:rsid w:val="003B5A90"/>
    <w:rsid w:val="003B6829"/>
    <w:rsid w:val="003D5565"/>
    <w:rsid w:val="003E09BE"/>
    <w:rsid w:val="003F0303"/>
    <w:rsid w:val="003F705D"/>
    <w:rsid w:val="00420748"/>
    <w:rsid w:val="00421560"/>
    <w:rsid w:val="004323C6"/>
    <w:rsid w:val="00434CE2"/>
    <w:rsid w:val="00440C99"/>
    <w:rsid w:val="00452AC8"/>
    <w:rsid w:val="00477052"/>
    <w:rsid w:val="00477C9D"/>
    <w:rsid w:val="00481913"/>
    <w:rsid w:val="0049607E"/>
    <w:rsid w:val="004B0F15"/>
    <w:rsid w:val="004B366F"/>
    <w:rsid w:val="004C0240"/>
    <w:rsid w:val="004D2EC3"/>
    <w:rsid w:val="00502CD4"/>
    <w:rsid w:val="00506307"/>
    <w:rsid w:val="00506C90"/>
    <w:rsid w:val="00510E52"/>
    <w:rsid w:val="00512BC7"/>
    <w:rsid w:val="005206FE"/>
    <w:rsid w:val="00521B94"/>
    <w:rsid w:val="00525144"/>
    <w:rsid w:val="00530884"/>
    <w:rsid w:val="005346B5"/>
    <w:rsid w:val="00555386"/>
    <w:rsid w:val="0057324A"/>
    <w:rsid w:val="00583776"/>
    <w:rsid w:val="00593247"/>
    <w:rsid w:val="005C6D1D"/>
    <w:rsid w:val="005C71C4"/>
    <w:rsid w:val="005D1069"/>
    <w:rsid w:val="00602E66"/>
    <w:rsid w:val="00617813"/>
    <w:rsid w:val="00625223"/>
    <w:rsid w:val="00631B9C"/>
    <w:rsid w:val="00635017"/>
    <w:rsid w:val="00642208"/>
    <w:rsid w:val="006450F0"/>
    <w:rsid w:val="0064626D"/>
    <w:rsid w:val="00646579"/>
    <w:rsid w:val="00653770"/>
    <w:rsid w:val="00656343"/>
    <w:rsid w:val="00674A42"/>
    <w:rsid w:val="00677AB8"/>
    <w:rsid w:val="00682A62"/>
    <w:rsid w:val="006A6305"/>
    <w:rsid w:val="006C2B2A"/>
    <w:rsid w:val="006E72F6"/>
    <w:rsid w:val="006E7532"/>
    <w:rsid w:val="006F0D4B"/>
    <w:rsid w:val="006F112D"/>
    <w:rsid w:val="007019E0"/>
    <w:rsid w:val="007272DF"/>
    <w:rsid w:val="007351B2"/>
    <w:rsid w:val="00766C5A"/>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64D34"/>
    <w:rsid w:val="00875B57"/>
    <w:rsid w:val="00882C84"/>
    <w:rsid w:val="008831D5"/>
    <w:rsid w:val="00886DC7"/>
    <w:rsid w:val="0089364D"/>
    <w:rsid w:val="00897319"/>
    <w:rsid w:val="008A3852"/>
    <w:rsid w:val="008B2EEE"/>
    <w:rsid w:val="008B3FAC"/>
    <w:rsid w:val="008C376C"/>
    <w:rsid w:val="008C6E38"/>
    <w:rsid w:val="008C7108"/>
    <w:rsid w:val="008C7CE3"/>
    <w:rsid w:val="008D4CA7"/>
    <w:rsid w:val="008D5349"/>
    <w:rsid w:val="008E0B99"/>
    <w:rsid w:val="008E15BE"/>
    <w:rsid w:val="008E74B6"/>
    <w:rsid w:val="008E7ABD"/>
    <w:rsid w:val="008F341C"/>
    <w:rsid w:val="008F5C3D"/>
    <w:rsid w:val="0090698A"/>
    <w:rsid w:val="00907FDE"/>
    <w:rsid w:val="00913708"/>
    <w:rsid w:val="00916F12"/>
    <w:rsid w:val="009211C3"/>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E747B"/>
    <w:rsid w:val="009F4C36"/>
    <w:rsid w:val="009F6638"/>
    <w:rsid w:val="00A054D8"/>
    <w:rsid w:val="00A05FA4"/>
    <w:rsid w:val="00A161D5"/>
    <w:rsid w:val="00A360F6"/>
    <w:rsid w:val="00A41371"/>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5364A"/>
    <w:rsid w:val="00B749DF"/>
    <w:rsid w:val="00BA02CA"/>
    <w:rsid w:val="00BA21E1"/>
    <w:rsid w:val="00BA7D3E"/>
    <w:rsid w:val="00BB1EAA"/>
    <w:rsid w:val="00BB40BA"/>
    <w:rsid w:val="00BC6CE1"/>
    <w:rsid w:val="00BD2893"/>
    <w:rsid w:val="00BE7539"/>
    <w:rsid w:val="00BF150D"/>
    <w:rsid w:val="00BF28D4"/>
    <w:rsid w:val="00C01C44"/>
    <w:rsid w:val="00C020B7"/>
    <w:rsid w:val="00C11E4F"/>
    <w:rsid w:val="00C13CDD"/>
    <w:rsid w:val="00C26AB8"/>
    <w:rsid w:val="00C348D3"/>
    <w:rsid w:val="00C40063"/>
    <w:rsid w:val="00C479C2"/>
    <w:rsid w:val="00C563CA"/>
    <w:rsid w:val="00C56C8A"/>
    <w:rsid w:val="00C5752F"/>
    <w:rsid w:val="00C80689"/>
    <w:rsid w:val="00C96DA7"/>
    <w:rsid w:val="00CA43A2"/>
    <w:rsid w:val="00CA50BA"/>
    <w:rsid w:val="00CA6CE6"/>
    <w:rsid w:val="00CC274C"/>
    <w:rsid w:val="00CC6235"/>
    <w:rsid w:val="00CD08BE"/>
    <w:rsid w:val="00CD0A97"/>
    <w:rsid w:val="00CD7DC2"/>
    <w:rsid w:val="00D006B9"/>
    <w:rsid w:val="00D04208"/>
    <w:rsid w:val="00D1726B"/>
    <w:rsid w:val="00D22252"/>
    <w:rsid w:val="00D44141"/>
    <w:rsid w:val="00D50BA1"/>
    <w:rsid w:val="00D603B8"/>
    <w:rsid w:val="00D6693C"/>
    <w:rsid w:val="00D76266"/>
    <w:rsid w:val="00D807FF"/>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D0B7B"/>
    <w:rsid w:val="00EF0F77"/>
    <w:rsid w:val="00F01FC5"/>
    <w:rsid w:val="00F034BC"/>
    <w:rsid w:val="00F075EE"/>
    <w:rsid w:val="00F1051E"/>
    <w:rsid w:val="00F12193"/>
    <w:rsid w:val="00F212BD"/>
    <w:rsid w:val="00F251C6"/>
    <w:rsid w:val="00F34C36"/>
    <w:rsid w:val="00F43A98"/>
    <w:rsid w:val="00F6599B"/>
    <w:rsid w:val="00F7728D"/>
    <w:rsid w:val="00F8208B"/>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ED31D71-6048-44C0-B432-2B4732B23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814</Words>
  <Characters>16040</Characters>
  <Application>Microsoft Office Word</Application>
  <DocSecurity>0</DocSecurity>
  <Lines>133</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ales SPACE</Company>
  <LinksUpToDate>false</LinksUpToDate>
  <CharactersWithSpaces>1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oy</dc:creator>
  <cp:lastModifiedBy>Chien-Chun CHENG</cp:lastModifiedBy>
  <cp:revision>4</cp:revision>
  <dcterms:created xsi:type="dcterms:W3CDTF">2021-08-19T10:19:00Z</dcterms:created>
  <dcterms:modified xsi:type="dcterms:W3CDTF">2021-08-1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